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34732B" w14:textId="77777777" w:rsidR="009C3BC7" w:rsidRPr="00C00310" w:rsidRDefault="005B2209" w:rsidP="009C3BC7">
      <w:pPr>
        <w:jc w:val="center"/>
        <w:rPr>
          <w:rFonts w:ascii="Aptos" w:hAnsi="Aptos"/>
          <w:b/>
          <w:bCs/>
          <w:caps/>
        </w:rPr>
      </w:pPr>
      <w:r w:rsidRPr="00C00310">
        <w:rPr>
          <w:rFonts w:ascii="Aptos" w:hAnsi="Aptos"/>
          <w:b/>
          <w:bCs/>
          <w:caps/>
        </w:rPr>
        <w:t xml:space="preserve">Template for the </w:t>
      </w:r>
      <w:r w:rsidR="009C3BC7" w:rsidRPr="00C00310">
        <w:rPr>
          <w:rFonts w:ascii="Aptos" w:hAnsi="Aptos"/>
          <w:b/>
          <w:bCs/>
          <w:caps/>
        </w:rPr>
        <w:t xml:space="preserve">Report by the DBCP Action Groups to the </w:t>
      </w:r>
    </w:p>
    <w:p w14:paraId="2434732C" w14:textId="4F7EED4E" w:rsidR="009907DA" w:rsidRPr="00C00310" w:rsidRDefault="00B7169C" w:rsidP="00B71CCF">
      <w:pPr>
        <w:jc w:val="center"/>
        <w:rPr>
          <w:rFonts w:ascii="Aptos" w:hAnsi="Aptos"/>
          <w:b/>
          <w:bCs/>
          <w:caps/>
          <w:lang w:val="en-CH"/>
        </w:rPr>
      </w:pPr>
      <w:r w:rsidRPr="00C00310">
        <w:rPr>
          <w:rFonts w:ascii="Aptos" w:hAnsi="Aptos"/>
          <w:b/>
          <w:bCs/>
          <w:caps/>
          <w:lang w:val="en-CH"/>
        </w:rPr>
        <w:t>fo</w:t>
      </w:r>
      <w:r w:rsidR="006B63F7" w:rsidRPr="00C00310">
        <w:rPr>
          <w:rFonts w:ascii="Aptos" w:hAnsi="Aptos"/>
          <w:b/>
          <w:bCs/>
          <w:caps/>
          <w:lang w:val="en-CH"/>
        </w:rPr>
        <w:t xml:space="preserve">rtieth </w:t>
      </w:r>
      <w:r w:rsidR="009907DA" w:rsidRPr="00C00310">
        <w:rPr>
          <w:rFonts w:ascii="Aptos" w:hAnsi="Aptos"/>
          <w:b/>
          <w:bCs/>
          <w:caps/>
        </w:rPr>
        <w:t>session of the DBCP</w:t>
      </w:r>
      <w:r w:rsidR="00B71CCF" w:rsidRPr="00C00310">
        <w:rPr>
          <w:rFonts w:ascii="Aptos" w:hAnsi="Aptos"/>
          <w:b/>
          <w:bCs/>
          <w:caps/>
        </w:rPr>
        <w:t xml:space="preserve"> (DBCP-</w:t>
      </w:r>
      <w:r w:rsidR="006B63F7" w:rsidRPr="00C00310">
        <w:rPr>
          <w:rFonts w:ascii="Aptos" w:hAnsi="Aptos"/>
          <w:b/>
          <w:bCs/>
          <w:caps/>
          <w:lang w:val="en-CH"/>
        </w:rPr>
        <w:t>40</w:t>
      </w:r>
    </w:p>
    <w:p w14:paraId="2434732D" w14:textId="7055210E" w:rsidR="00320A0D" w:rsidRPr="00C00310" w:rsidRDefault="009907DA" w:rsidP="0004535C">
      <w:pPr>
        <w:jc w:val="center"/>
        <w:rPr>
          <w:rFonts w:ascii="Aptos" w:hAnsi="Aptos"/>
          <w:bCs/>
          <w:i/>
        </w:rPr>
      </w:pPr>
      <w:r w:rsidRPr="00C00310">
        <w:rPr>
          <w:rFonts w:ascii="Aptos" w:hAnsi="Aptos"/>
          <w:i/>
          <w:iCs/>
        </w:rPr>
        <w:t>(</w:t>
      </w:r>
      <w:r w:rsidR="007F4AC8" w:rsidRPr="00C00310">
        <w:rPr>
          <w:rFonts w:ascii="Aptos" w:hAnsi="Aptos"/>
          <w:i/>
          <w:iCs/>
        </w:rPr>
        <w:t>Virtual</w:t>
      </w:r>
      <w:r w:rsidR="00B71CCF" w:rsidRPr="00C00310">
        <w:rPr>
          <w:rFonts w:ascii="Aptos" w:hAnsi="Aptos"/>
          <w:i/>
          <w:iCs/>
        </w:rPr>
        <w:t xml:space="preserve"> session, </w:t>
      </w:r>
      <w:r w:rsidR="006E0BF2" w:rsidRPr="00C00310">
        <w:rPr>
          <w:rFonts w:ascii="Aptos" w:hAnsi="Aptos"/>
          <w:i/>
          <w:iCs/>
        </w:rPr>
        <w:t xml:space="preserve">29-31 </w:t>
      </w:r>
      <w:r w:rsidR="00951BDD" w:rsidRPr="00C00310">
        <w:rPr>
          <w:rFonts w:ascii="Aptos" w:hAnsi="Aptos"/>
          <w:i/>
          <w:iCs/>
        </w:rPr>
        <w:t>October 202</w:t>
      </w:r>
      <w:r w:rsidR="006E0BF2" w:rsidRPr="00C00310">
        <w:rPr>
          <w:rFonts w:ascii="Aptos" w:hAnsi="Aptos"/>
          <w:i/>
          <w:iCs/>
          <w:lang w:val="en-CH"/>
        </w:rPr>
        <w:t>5</w:t>
      </w:r>
      <w:r w:rsidRPr="00C00310">
        <w:rPr>
          <w:rFonts w:ascii="Aptos" w:hAnsi="Aptos"/>
          <w:i/>
          <w:iCs/>
        </w:rPr>
        <w:t>)</w:t>
      </w:r>
    </w:p>
    <w:p w14:paraId="28C83793" w14:textId="40B4108D" w:rsidR="71EE12A9" w:rsidRPr="00C00310" w:rsidRDefault="71EE12A9" w:rsidP="1054968D">
      <w:pPr>
        <w:jc w:val="center"/>
        <w:rPr>
          <w:rFonts w:ascii="Aptos" w:eastAsia="Arial" w:hAnsi="Aptos" w:cs="Arial"/>
          <w:b/>
          <w:bCs/>
          <w:sz w:val="20"/>
          <w:szCs w:val="20"/>
          <w:lang w:val="en-CH"/>
        </w:rPr>
      </w:pPr>
      <w:r w:rsidRPr="00C00310">
        <w:rPr>
          <w:rFonts w:ascii="Aptos" w:hAnsi="Aptos"/>
          <w:i/>
          <w:iCs/>
        </w:rPr>
        <w:t xml:space="preserve">Submit the completed form </w:t>
      </w:r>
      <w:r w:rsidR="4B94D293" w:rsidRPr="00C00310">
        <w:rPr>
          <w:rFonts w:ascii="Aptos" w:hAnsi="Aptos"/>
          <w:i/>
          <w:iCs/>
        </w:rPr>
        <w:t xml:space="preserve">to </w:t>
      </w:r>
      <w:r w:rsidR="006E0BF2" w:rsidRPr="00C00310">
        <w:rPr>
          <w:rFonts w:ascii="Aptos" w:hAnsi="Aptos"/>
          <w:i/>
          <w:iCs/>
        </w:rPr>
        <w:t xml:space="preserve">Mia </w:t>
      </w:r>
      <w:r w:rsidR="00BF058E" w:rsidRPr="00C00310">
        <w:rPr>
          <w:rFonts w:ascii="Aptos" w:hAnsi="Aptos"/>
          <w:i/>
          <w:iCs/>
        </w:rPr>
        <w:t xml:space="preserve">Khusnul </w:t>
      </w:r>
      <w:r w:rsidR="006E0BF2" w:rsidRPr="00C00310">
        <w:rPr>
          <w:rFonts w:ascii="Aptos" w:hAnsi="Aptos"/>
          <w:i/>
          <w:iCs/>
        </w:rPr>
        <w:t xml:space="preserve">Khotimah </w:t>
      </w:r>
      <w:r w:rsidR="00BF058E" w:rsidRPr="00C00310">
        <w:rPr>
          <w:rFonts w:ascii="Aptos" w:hAnsi="Aptos"/>
          <w:i/>
          <w:iCs/>
        </w:rPr>
        <w:t>(</w:t>
      </w:r>
      <w:hyperlink r:id="rId11" w:history="1">
        <w:r w:rsidR="00BF058E" w:rsidRPr="00C00310">
          <w:rPr>
            <w:rStyle w:val="Hyperlink"/>
            <w:rFonts w:ascii="Aptos" w:hAnsi="Aptos"/>
            <w:i/>
            <w:iCs/>
          </w:rPr>
          <w:t>mkhotimah@wmo.int</w:t>
        </w:r>
      </w:hyperlink>
      <w:r w:rsidR="00BF058E" w:rsidRPr="00C00310">
        <w:rPr>
          <w:rFonts w:ascii="Aptos" w:hAnsi="Aptos"/>
          <w:i/>
          <w:iCs/>
        </w:rPr>
        <w:t xml:space="preserve">) or Champika </w:t>
      </w:r>
      <w:proofErr w:type="spellStart"/>
      <w:r w:rsidR="00B831C1" w:rsidRPr="00C00310">
        <w:rPr>
          <w:rFonts w:ascii="Aptos" w:hAnsi="Aptos"/>
          <w:i/>
          <w:iCs/>
        </w:rPr>
        <w:t>Gallage</w:t>
      </w:r>
      <w:proofErr w:type="spellEnd"/>
      <w:r w:rsidR="00BF058E" w:rsidRPr="00C00310">
        <w:rPr>
          <w:rFonts w:ascii="Aptos" w:hAnsi="Aptos"/>
          <w:i/>
          <w:iCs/>
        </w:rPr>
        <w:t xml:space="preserve"> </w:t>
      </w:r>
      <w:r w:rsidR="00B831C1" w:rsidRPr="00C00310">
        <w:rPr>
          <w:rFonts w:ascii="Aptos" w:hAnsi="Aptos"/>
          <w:i/>
          <w:iCs/>
        </w:rPr>
        <w:t>(</w:t>
      </w:r>
      <w:hyperlink r:id="rId12" w:history="1">
        <w:r w:rsidR="00BF058E" w:rsidRPr="00C00310">
          <w:rPr>
            <w:rStyle w:val="Hyperlink"/>
            <w:rFonts w:ascii="Aptos" w:hAnsi="Aptos"/>
            <w:i/>
            <w:iCs/>
          </w:rPr>
          <w:t>cgallage@wmo.int</w:t>
        </w:r>
      </w:hyperlink>
      <w:r w:rsidR="00BF058E" w:rsidRPr="00C00310">
        <w:rPr>
          <w:rFonts w:ascii="Aptos" w:hAnsi="Aptos"/>
          <w:i/>
          <w:iCs/>
        </w:rPr>
        <w:t xml:space="preserve">) </w:t>
      </w:r>
      <w:r w:rsidR="09921EAE" w:rsidRPr="00C00310">
        <w:rPr>
          <w:rFonts w:ascii="Aptos" w:hAnsi="Aptos"/>
          <w:i/>
          <w:iCs/>
        </w:rPr>
        <w:t xml:space="preserve">before </w:t>
      </w:r>
      <w:r w:rsidR="00BF058E" w:rsidRPr="00C00310">
        <w:rPr>
          <w:rFonts w:ascii="Aptos" w:hAnsi="Aptos"/>
          <w:b/>
          <w:bCs/>
          <w:i/>
          <w:iCs/>
        </w:rPr>
        <w:t>15 October</w:t>
      </w:r>
      <w:r w:rsidR="00BF058E" w:rsidRPr="00C00310">
        <w:rPr>
          <w:rFonts w:ascii="Aptos" w:hAnsi="Aptos"/>
          <w:i/>
          <w:iCs/>
        </w:rPr>
        <w:t xml:space="preserve"> </w:t>
      </w:r>
      <w:r w:rsidR="00BF058E" w:rsidRPr="00C00310">
        <w:rPr>
          <w:rFonts w:ascii="Aptos" w:hAnsi="Aptos"/>
          <w:b/>
          <w:bCs/>
          <w:i/>
          <w:iCs/>
        </w:rPr>
        <w:t>2025.</w:t>
      </w:r>
    </w:p>
    <w:p w14:paraId="2434732E" w14:textId="77777777" w:rsidR="005B2209" w:rsidRPr="00C00310" w:rsidRDefault="005B2209" w:rsidP="1054968D">
      <w:pPr>
        <w:rPr>
          <w:rFonts w:ascii="Aptos" w:hAnsi="Aptos"/>
          <w:b/>
          <w:bCs/>
        </w:rPr>
      </w:pPr>
    </w:p>
    <w:p w14:paraId="2434732F" w14:textId="77777777" w:rsidR="005B2209" w:rsidRPr="00C00310" w:rsidRDefault="005B2209">
      <w:pPr>
        <w:rPr>
          <w:rFonts w:ascii="Aptos" w:hAnsi="Aptos"/>
        </w:rPr>
      </w:pPr>
    </w:p>
    <w:p w14:paraId="24347330" w14:textId="77777777" w:rsidR="009C3BC7" w:rsidRPr="00C00310" w:rsidRDefault="009C3BC7">
      <w:pPr>
        <w:rPr>
          <w:rFonts w:ascii="Aptos" w:hAnsi="Aptos"/>
          <w:b/>
          <w:bCs/>
        </w:rPr>
      </w:pPr>
      <w:r w:rsidRPr="00C00310">
        <w:rPr>
          <w:rFonts w:ascii="Aptos" w:hAnsi="Aptos"/>
          <w:b/>
          <w:bCs/>
        </w:rPr>
        <w:t>1) Summary</w:t>
      </w:r>
    </w:p>
    <w:p w14:paraId="24347331" w14:textId="77777777" w:rsidR="009C3BC7" w:rsidRPr="00C00310" w:rsidRDefault="009C3BC7">
      <w:pPr>
        <w:rPr>
          <w:rFonts w:ascii="Aptos" w:hAnsi="Apto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06"/>
        <w:gridCol w:w="5515"/>
      </w:tblGrid>
      <w:tr w:rsidR="003A2867" w:rsidRPr="00C00310" w14:paraId="24347336" w14:textId="77777777" w:rsidTr="007911C6">
        <w:tc>
          <w:tcPr>
            <w:tcW w:w="4106" w:type="dxa"/>
            <w:shd w:val="clear" w:color="auto" w:fill="D9D9D9" w:themeFill="background1" w:themeFillShade="D9"/>
          </w:tcPr>
          <w:p w14:paraId="24347332" w14:textId="77777777" w:rsidR="003A2867" w:rsidRPr="00C00310" w:rsidRDefault="003A2867" w:rsidP="003A2867">
            <w:pPr>
              <w:rPr>
                <w:rFonts w:ascii="Aptos" w:hAnsi="Aptos"/>
                <w:b/>
                <w:bCs/>
              </w:rPr>
            </w:pPr>
            <w:r w:rsidRPr="00C00310">
              <w:rPr>
                <w:rFonts w:ascii="Aptos" w:hAnsi="Aptos"/>
                <w:b/>
                <w:bCs/>
              </w:rPr>
              <w:t>Name of Action Group</w:t>
            </w:r>
          </w:p>
          <w:p w14:paraId="24347333" w14:textId="77777777" w:rsidR="003A2867" w:rsidRPr="00C00310" w:rsidRDefault="003A2867" w:rsidP="003A2867">
            <w:pPr>
              <w:rPr>
                <w:rFonts w:ascii="Aptos" w:hAnsi="Aptos"/>
                <w:b/>
                <w:bCs/>
              </w:rPr>
            </w:pPr>
          </w:p>
        </w:tc>
        <w:tc>
          <w:tcPr>
            <w:tcW w:w="5515" w:type="dxa"/>
            <w:shd w:val="clear" w:color="auto" w:fill="D9D9D9" w:themeFill="background1" w:themeFillShade="D9"/>
          </w:tcPr>
          <w:p w14:paraId="24347334" w14:textId="77777777" w:rsidR="003A2867" w:rsidRPr="00C00310" w:rsidRDefault="003A2867" w:rsidP="003A2867">
            <w:pPr>
              <w:rPr>
                <w:rFonts w:ascii="Aptos" w:hAnsi="Aptos"/>
                <w:b/>
                <w:bCs/>
              </w:rPr>
            </w:pPr>
          </w:p>
          <w:p w14:paraId="24347335" w14:textId="77777777" w:rsidR="003A2867" w:rsidRPr="00C00310" w:rsidRDefault="003A2867" w:rsidP="003A2867">
            <w:pPr>
              <w:rPr>
                <w:rFonts w:ascii="Aptos" w:hAnsi="Aptos"/>
              </w:rPr>
            </w:pPr>
          </w:p>
        </w:tc>
      </w:tr>
      <w:tr w:rsidR="003A2867" w:rsidRPr="00C00310" w14:paraId="2434733A" w14:textId="77777777" w:rsidTr="007911C6">
        <w:tc>
          <w:tcPr>
            <w:tcW w:w="4106" w:type="dxa"/>
            <w:shd w:val="clear" w:color="auto" w:fill="auto"/>
          </w:tcPr>
          <w:p w14:paraId="24347337" w14:textId="77777777" w:rsidR="003A2867" w:rsidRPr="00C00310" w:rsidRDefault="003A2867" w:rsidP="003A2867">
            <w:pPr>
              <w:rPr>
                <w:rFonts w:ascii="Aptos" w:hAnsi="Aptos"/>
                <w:b/>
                <w:bCs/>
              </w:rPr>
            </w:pPr>
            <w:r w:rsidRPr="00C00310">
              <w:rPr>
                <w:rFonts w:ascii="Aptos" w:hAnsi="Aptos"/>
                <w:b/>
                <w:bCs/>
              </w:rPr>
              <w:t>Date of report</w:t>
            </w:r>
          </w:p>
          <w:p w14:paraId="24347338" w14:textId="77777777" w:rsidR="003A2867" w:rsidRPr="00C00310" w:rsidRDefault="003A2867" w:rsidP="003A2867">
            <w:pPr>
              <w:rPr>
                <w:rFonts w:ascii="Aptos" w:hAnsi="Aptos"/>
                <w:b/>
                <w:bCs/>
              </w:rPr>
            </w:pPr>
          </w:p>
        </w:tc>
        <w:tc>
          <w:tcPr>
            <w:tcW w:w="5515" w:type="dxa"/>
            <w:shd w:val="clear" w:color="auto" w:fill="auto"/>
          </w:tcPr>
          <w:p w14:paraId="24347339" w14:textId="142B62B8" w:rsidR="003A2867" w:rsidRPr="00C00310" w:rsidRDefault="00951BDD" w:rsidP="00240A08">
            <w:pPr>
              <w:rPr>
                <w:rFonts w:ascii="Aptos" w:hAnsi="Aptos"/>
              </w:rPr>
            </w:pPr>
            <w:r w:rsidRPr="00C00310">
              <w:rPr>
                <w:rFonts w:ascii="Aptos" w:hAnsi="Aptos"/>
              </w:rPr>
              <w:t>DATE</w:t>
            </w:r>
          </w:p>
        </w:tc>
      </w:tr>
      <w:tr w:rsidR="003A2867" w:rsidRPr="00C00310" w14:paraId="2434733F" w14:textId="77777777" w:rsidTr="007911C6">
        <w:tc>
          <w:tcPr>
            <w:tcW w:w="4106" w:type="dxa"/>
            <w:shd w:val="clear" w:color="auto" w:fill="auto"/>
          </w:tcPr>
          <w:p w14:paraId="2434733B" w14:textId="77777777" w:rsidR="003A2867" w:rsidRPr="00C00310" w:rsidRDefault="003A2867" w:rsidP="003A2867">
            <w:pPr>
              <w:rPr>
                <w:rFonts w:ascii="Aptos" w:hAnsi="Aptos"/>
                <w:b/>
                <w:bCs/>
              </w:rPr>
            </w:pPr>
            <w:r w:rsidRPr="00C00310">
              <w:rPr>
                <w:rFonts w:ascii="Aptos" w:hAnsi="Aptos"/>
                <w:b/>
                <w:bCs/>
              </w:rPr>
              <w:t>Overview and main requirements addressed</w:t>
            </w:r>
          </w:p>
          <w:p w14:paraId="2434733C" w14:textId="77777777" w:rsidR="003A2867" w:rsidRPr="00C00310" w:rsidRDefault="003A2867" w:rsidP="003A2867">
            <w:pPr>
              <w:rPr>
                <w:rFonts w:ascii="Aptos" w:hAnsi="Aptos"/>
                <w:b/>
                <w:bCs/>
              </w:rPr>
            </w:pPr>
          </w:p>
        </w:tc>
        <w:tc>
          <w:tcPr>
            <w:tcW w:w="5515" w:type="dxa"/>
            <w:shd w:val="clear" w:color="auto" w:fill="auto"/>
          </w:tcPr>
          <w:p w14:paraId="2434733D" w14:textId="77777777" w:rsidR="003A2867" w:rsidRPr="00C00310" w:rsidRDefault="003A2867" w:rsidP="003A2867">
            <w:pPr>
              <w:rPr>
                <w:rFonts w:ascii="Aptos" w:hAnsi="Aptos"/>
              </w:rPr>
            </w:pPr>
          </w:p>
          <w:p w14:paraId="2434733E" w14:textId="77777777" w:rsidR="003A2867" w:rsidRPr="00C00310" w:rsidRDefault="003A2867" w:rsidP="003A2867">
            <w:pPr>
              <w:rPr>
                <w:rFonts w:ascii="Aptos" w:hAnsi="Aptos"/>
              </w:rPr>
            </w:pPr>
          </w:p>
        </w:tc>
      </w:tr>
      <w:tr w:rsidR="003A2867" w:rsidRPr="00C00310" w14:paraId="24347344" w14:textId="77777777" w:rsidTr="007911C6">
        <w:tc>
          <w:tcPr>
            <w:tcW w:w="4106" w:type="dxa"/>
            <w:shd w:val="clear" w:color="auto" w:fill="auto"/>
          </w:tcPr>
          <w:p w14:paraId="24347340" w14:textId="77777777" w:rsidR="003A2867" w:rsidRPr="00C00310" w:rsidRDefault="003A2867" w:rsidP="003A2867">
            <w:pPr>
              <w:rPr>
                <w:rFonts w:ascii="Aptos" w:hAnsi="Aptos"/>
                <w:b/>
                <w:bCs/>
              </w:rPr>
            </w:pPr>
            <w:r w:rsidRPr="00C00310">
              <w:rPr>
                <w:rFonts w:ascii="Aptos" w:hAnsi="Aptos"/>
                <w:b/>
                <w:bCs/>
              </w:rPr>
              <w:t>Area of interest</w:t>
            </w:r>
          </w:p>
          <w:p w14:paraId="24347341" w14:textId="77777777" w:rsidR="003A2867" w:rsidRPr="00C00310" w:rsidRDefault="003A2867" w:rsidP="003A2867">
            <w:pPr>
              <w:rPr>
                <w:rFonts w:ascii="Aptos" w:hAnsi="Aptos"/>
                <w:b/>
                <w:bCs/>
              </w:rPr>
            </w:pPr>
          </w:p>
        </w:tc>
        <w:tc>
          <w:tcPr>
            <w:tcW w:w="5515" w:type="dxa"/>
            <w:shd w:val="clear" w:color="auto" w:fill="auto"/>
          </w:tcPr>
          <w:p w14:paraId="24347342" w14:textId="77777777" w:rsidR="003A2867" w:rsidRPr="00C00310" w:rsidRDefault="003A2867" w:rsidP="003A2867">
            <w:pPr>
              <w:rPr>
                <w:rFonts w:ascii="Aptos" w:hAnsi="Aptos"/>
              </w:rPr>
            </w:pPr>
          </w:p>
          <w:p w14:paraId="24347343" w14:textId="77777777" w:rsidR="003A2867" w:rsidRPr="00C00310" w:rsidRDefault="003A2867" w:rsidP="003A2867">
            <w:pPr>
              <w:rPr>
                <w:rFonts w:ascii="Aptos" w:hAnsi="Aptos"/>
              </w:rPr>
            </w:pPr>
          </w:p>
        </w:tc>
      </w:tr>
      <w:tr w:rsidR="003A2867" w:rsidRPr="00C00310" w14:paraId="24347349" w14:textId="77777777" w:rsidTr="007911C6">
        <w:tc>
          <w:tcPr>
            <w:tcW w:w="4106" w:type="dxa"/>
            <w:shd w:val="clear" w:color="auto" w:fill="auto"/>
          </w:tcPr>
          <w:p w14:paraId="24347345" w14:textId="77777777" w:rsidR="003A2867" w:rsidRPr="00C00310" w:rsidRDefault="003A2867" w:rsidP="003A2867">
            <w:pPr>
              <w:rPr>
                <w:rFonts w:ascii="Aptos" w:hAnsi="Aptos"/>
                <w:b/>
                <w:bCs/>
              </w:rPr>
            </w:pPr>
            <w:r w:rsidRPr="00C00310">
              <w:rPr>
                <w:rFonts w:ascii="Aptos" w:hAnsi="Aptos"/>
                <w:b/>
                <w:bCs/>
              </w:rPr>
              <w:t>Type of platform and variables measured</w:t>
            </w:r>
          </w:p>
          <w:p w14:paraId="24347346" w14:textId="77777777" w:rsidR="003A2867" w:rsidRPr="00C00310" w:rsidRDefault="003A2867" w:rsidP="003A2867">
            <w:pPr>
              <w:rPr>
                <w:rFonts w:ascii="Aptos" w:hAnsi="Aptos"/>
                <w:b/>
                <w:bCs/>
              </w:rPr>
            </w:pPr>
          </w:p>
        </w:tc>
        <w:tc>
          <w:tcPr>
            <w:tcW w:w="5515" w:type="dxa"/>
            <w:shd w:val="clear" w:color="auto" w:fill="auto"/>
          </w:tcPr>
          <w:p w14:paraId="24347347" w14:textId="77777777" w:rsidR="003A2867" w:rsidRPr="00C00310" w:rsidRDefault="003A2867" w:rsidP="003A2867">
            <w:pPr>
              <w:rPr>
                <w:rFonts w:ascii="Aptos" w:hAnsi="Aptos"/>
              </w:rPr>
            </w:pPr>
          </w:p>
          <w:p w14:paraId="24347348" w14:textId="77777777" w:rsidR="003A2867" w:rsidRPr="00C00310" w:rsidRDefault="003A2867" w:rsidP="003A2867">
            <w:pPr>
              <w:rPr>
                <w:rFonts w:ascii="Aptos" w:hAnsi="Aptos"/>
              </w:rPr>
            </w:pPr>
          </w:p>
        </w:tc>
      </w:tr>
      <w:tr w:rsidR="003A2867" w:rsidRPr="00C00310" w14:paraId="2434734E" w14:textId="77777777" w:rsidTr="007911C6">
        <w:tc>
          <w:tcPr>
            <w:tcW w:w="4106" w:type="dxa"/>
            <w:shd w:val="clear" w:color="auto" w:fill="auto"/>
          </w:tcPr>
          <w:p w14:paraId="2434734A" w14:textId="77777777" w:rsidR="003A2867" w:rsidRPr="00C00310" w:rsidRDefault="003A2867" w:rsidP="003A2867">
            <w:pPr>
              <w:rPr>
                <w:rFonts w:ascii="Aptos" w:hAnsi="Aptos"/>
                <w:b/>
                <w:bCs/>
              </w:rPr>
            </w:pPr>
            <w:r w:rsidRPr="00C00310">
              <w:rPr>
                <w:rFonts w:ascii="Aptos" w:hAnsi="Aptos"/>
                <w:b/>
                <w:bCs/>
              </w:rPr>
              <w:t>Targeted horizontal resolution</w:t>
            </w:r>
          </w:p>
          <w:p w14:paraId="2434734B" w14:textId="77777777" w:rsidR="003A2867" w:rsidRPr="00C00310" w:rsidRDefault="003A2867" w:rsidP="003A2867">
            <w:pPr>
              <w:rPr>
                <w:rFonts w:ascii="Aptos" w:hAnsi="Aptos"/>
                <w:b/>
                <w:bCs/>
              </w:rPr>
            </w:pPr>
          </w:p>
        </w:tc>
        <w:tc>
          <w:tcPr>
            <w:tcW w:w="5515" w:type="dxa"/>
            <w:shd w:val="clear" w:color="auto" w:fill="auto"/>
          </w:tcPr>
          <w:p w14:paraId="2434734C" w14:textId="77777777" w:rsidR="003A2867" w:rsidRPr="00C00310" w:rsidRDefault="003A2867" w:rsidP="003A2867">
            <w:pPr>
              <w:rPr>
                <w:rFonts w:ascii="Aptos" w:hAnsi="Aptos"/>
              </w:rPr>
            </w:pPr>
          </w:p>
          <w:p w14:paraId="2434734D" w14:textId="77777777" w:rsidR="003A2867" w:rsidRPr="00C00310" w:rsidRDefault="003A2867" w:rsidP="003A2867">
            <w:pPr>
              <w:rPr>
                <w:rFonts w:ascii="Aptos" w:hAnsi="Aptos"/>
              </w:rPr>
            </w:pPr>
          </w:p>
        </w:tc>
      </w:tr>
      <w:tr w:rsidR="003A2867" w:rsidRPr="00C00310" w14:paraId="24347353" w14:textId="77777777" w:rsidTr="007911C6">
        <w:tc>
          <w:tcPr>
            <w:tcW w:w="4106" w:type="dxa"/>
            <w:shd w:val="clear" w:color="auto" w:fill="auto"/>
          </w:tcPr>
          <w:p w14:paraId="2434734F" w14:textId="77777777" w:rsidR="003A2867" w:rsidRPr="00C00310" w:rsidRDefault="003A2867" w:rsidP="003A2867">
            <w:pPr>
              <w:rPr>
                <w:rFonts w:ascii="Aptos" w:hAnsi="Aptos"/>
                <w:b/>
                <w:bCs/>
              </w:rPr>
            </w:pPr>
            <w:r w:rsidRPr="00C00310">
              <w:rPr>
                <w:rFonts w:ascii="Aptos" w:hAnsi="Aptos"/>
                <w:b/>
                <w:bCs/>
              </w:rPr>
              <w:t>Chairperson/Managers</w:t>
            </w:r>
          </w:p>
          <w:p w14:paraId="24347350" w14:textId="77777777" w:rsidR="003A2867" w:rsidRPr="00C00310" w:rsidRDefault="003A2867" w:rsidP="003A2867">
            <w:pPr>
              <w:rPr>
                <w:rFonts w:ascii="Aptos" w:hAnsi="Aptos"/>
                <w:b/>
                <w:bCs/>
              </w:rPr>
            </w:pPr>
          </w:p>
        </w:tc>
        <w:tc>
          <w:tcPr>
            <w:tcW w:w="5515" w:type="dxa"/>
            <w:shd w:val="clear" w:color="auto" w:fill="auto"/>
          </w:tcPr>
          <w:p w14:paraId="24347351" w14:textId="77777777" w:rsidR="003A2867" w:rsidRPr="00C00310" w:rsidRDefault="003A2867" w:rsidP="003A2867">
            <w:pPr>
              <w:rPr>
                <w:rFonts w:ascii="Aptos" w:hAnsi="Aptos"/>
              </w:rPr>
            </w:pPr>
          </w:p>
          <w:p w14:paraId="24347352" w14:textId="77777777" w:rsidR="003A2867" w:rsidRPr="00C00310" w:rsidRDefault="003A2867" w:rsidP="003A2867">
            <w:pPr>
              <w:rPr>
                <w:rFonts w:ascii="Aptos" w:hAnsi="Aptos"/>
              </w:rPr>
            </w:pPr>
          </w:p>
        </w:tc>
      </w:tr>
      <w:tr w:rsidR="003A2867" w:rsidRPr="00C00310" w14:paraId="24347358" w14:textId="77777777" w:rsidTr="007911C6">
        <w:tc>
          <w:tcPr>
            <w:tcW w:w="4106" w:type="dxa"/>
            <w:shd w:val="clear" w:color="auto" w:fill="auto"/>
          </w:tcPr>
          <w:p w14:paraId="24347354" w14:textId="77777777" w:rsidR="003A2867" w:rsidRPr="00C00310" w:rsidRDefault="003A2867" w:rsidP="003A2867">
            <w:pPr>
              <w:rPr>
                <w:rFonts w:ascii="Aptos" w:hAnsi="Aptos"/>
                <w:b/>
                <w:bCs/>
              </w:rPr>
            </w:pPr>
            <w:r w:rsidRPr="00C00310">
              <w:rPr>
                <w:rFonts w:ascii="Aptos" w:hAnsi="Aptos"/>
                <w:b/>
                <w:bCs/>
              </w:rPr>
              <w:t>Coordinator</w:t>
            </w:r>
          </w:p>
          <w:p w14:paraId="24347355" w14:textId="77777777" w:rsidR="003A2867" w:rsidRPr="00C00310" w:rsidRDefault="003A2867" w:rsidP="003A2867">
            <w:pPr>
              <w:rPr>
                <w:rFonts w:ascii="Aptos" w:hAnsi="Aptos"/>
                <w:b/>
                <w:bCs/>
              </w:rPr>
            </w:pPr>
          </w:p>
        </w:tc>
        <w:tc>
          <w:tcPr>
            <w:tcW w:w="5515" w:type="dxa"/>
            <w:shd w:val="clear" w:color="auto" w:fill="auto"/>
          </w:tcPr>
          <w:p w14:paraId="24347356" w14:textId="77777777" w:rsidR="003A2867" w:rsidRPr="00C00310" w:rsidRDefault="003A2867" w:rsidP="003A2867">
            <w:pPr>
              <w:rPr>
                <w:rFonts w:ascii="Aptos" w:hAnsi="Aptos"/>
              </w:rPr>
            </w:pPr>
          </w:p>
          <w:p w14:paraId="24347357" w14:textId="77777777" w:rsidR="003A2867" w:rsidRPr="00C00310" w:rsidRDefault="003A2867" w:rsidP="003A2867">
            <w:pPr>
              <w:rPr>
                <w:rFonts w:ascii="Aptos" w:hAnsi="Aptos"/>
              </w:rPr>
            </w:pPr>
          </w:p>
        </w:tc>
      </w:tr>
      <w:tr w:rsidR="005503A9" w:rsidRPr="00C00310" w14:paraId="2434735D" w14:textId="77777777" w:rsidTr="007911C6">
        <w:tc>
          <w:tcPr>
            <w:tcW w:w="4106" w:type="dxa"/>
            <w:shd w:val="clear" w:color="auto" w:fill="auto"/>
          </w:tcPr>
          <w:p w14:paraId="24347359" w14:textId="77777777" w:rsidR="005503A9" w:rsidRPr="00C00310" w:rsidRDefault="005503A9" w:rsidP="003A2867">
            <w:pPr>
              <w:rPr>
                <w:rFonts w:ascii="Aptos" w:hAnsi="Aptos"/>
                <w:b/>
                <w:bCs/>
              </w:rPr>
            </w:pPr>
            <w:r w:rsidRPr="00C00310">
              <w:rPr>
                <w:rFonts w:ascii="Aptos" w:hAnsi="Aptos"/>
                <w:b/>
                <w:bCs/>
              </w:rPr>
              <w:t>Participants</w:t>
            </w:r>
          </w:p>
          <w:p w14:paraId="2434735A" w14:textId="77777777" w:rsidR="005503A9" w:rsidRPr="00C00310" w:rsidRDefault="005503A9" w:rsidP="003A2867">
            <w:pPr>
              <w:rPr>
                <w:rFonts w:ascii="Aptos" w:hAnsi="Aptos"/>
                <w:b/>
                <w:bCs/>
              </w:rPr>
            </w:pPr>
          </w:p>
        </w:tc>
        <w:tc>
          <w:tcPr>
            <w:tcW w:w="5515" w:type="dxa"/>
            <w:shd w:val="clear" w:color="auto" w:fill="auto"/>
          </w:tcPr>
          <w:p w14:paraId="2434735B" w14:textId="77777777" w:rsidR="005503A9" w:rsidRPr="00C00310" w:rsidRDefault="005503A9" w:rsidP="003A2867">
            <w:pPr>
              <w:rPr>
                <w:rFonts w:ascii="Aptos" w:hAnsi="Aptos"/>
              </w:rPr>
            </w:pPr>
          </w:p>
          <w:p w14:paraId="2434735C" w14:textId="77777777" w:rsidR="005503A9" w:rsidRPr="00C00310" w:rsidRDefault="005503A9" w:rsidP="003A2867">
            <w:pPr>
              <w:rPr>
                <w:rFonts w:ascii="Aptos" w:hAnsi="Aptos"/>
              </w:rPr>
            </w:pPr>
          </w:p>
        </w:tc>
      </w:tr>
      <w:tr w:rsidR="005503A9" w:rsidRPr="00C00310" w14:paraId="24347362" w14:textId="77777777" w:rsidTr="007911C6">
        <w:tc>
          <w:tcPr>
            <w:tcW w:w="4106" w:type="dxa"/>
            <w:shd w:val="clear" w:color="auto" w:fill="auto"/>
          </w:tcPr>
          <w:p w14:paraId="2434735E" w14:textId="77777777" w:rsidR="005503A9" w:rsidRPr="00C00310" w:rsidRDefault="005503A9" w:rsidP="003A2867">
            <w:pPr>
              <w:rPr>
                <w:rFonts w:ascii="Aptos" w:hAnsi="Aptos"/>
                <w:b/>
                <w:bCs/>
              </w:rPr>
            </w:pPr>
            <w:r w:rsidRPr="00C00310">
              <w:rPr>
                <w:rFonts w:ascii="Aptos" w:hAnsi="Aptos"/>
                <w:b/>
                <w:bCs/>
              </w:rPr>
              <w:t>Data centre(s)</w:t>
            </w:r>
          </w:p>
          <w:p w14:paraId="2434735F" w14:textId="77777777" w:rsidR="005503A9" w:rsidRPr="00C00310" w:rsidRDefault="005503A9" w:rsidP="003A2867">
            <w:pPr>
              <w:rPr>
                <w:rFonts w:ascii="Aptos" w:hAnsi="Aptos"/>
                <w:b/>
                <w:bCs/>
              </w:rPr>
            </w:pPr>
          </w:p>
        </w:tc>
        <w:tc>
          <w:tcPr>
            <w:tcW w:w="5515" w:type="dxa"/>
            <w:shd w:val="clear" w:color="auto" w:fill="auto"/>
          </w:tcPr>
          <w:p w14:paraId="24347360" w14:textId="77777777" w:rsidR="005503A9" w:rsidRPr="00C00310" w:rsidRDefault="005503A9" w:rsidP="003A2867">
            <w:pPr>
              <w:rPr>
                <w:rFonts w:ascii="Aptos" w:hAnsi="Aptos"/>
              </w:rPr>
            </w:pPr>
          </w:p>
          <w:p w14:paraId="24347361" w14:textId="77777777" w:rsidR="005503A9" w:rsidRPr="00C00310" w:rsidRDefault="005503A9" w:rsidP="003A2867">
            <w:pPr>
              <w:rPr>
                <w:rFonts w:ascii="Aptos" w:hAnsi="Aptos"/>
              </w:rPr>
            </w:pPr>
          </w:p>
        </w:tc>
      </w:tr>
      <w:tr w:rsidR="003A2867" w:rsidRPr="00C00310" w14:paraId="24347367" w14:textId="77777777" w:rsidTr="007911C6">
        <w:tc>
          <w:tcPr>
            <w:tcW w:w="4106" w:type="dxa"/>
            <w:shd w:val="clear" w:color="auto" w:fill="auto"/>
          </w:tcPr>
          <w:p w14:paraId="24347363" w14:textId="77777777" w:rsidR="003A2867" w:rsidRPr="00C00310" w:rsidRDefault="003A2867" w:rsidP="003A2867">
            <w:pPr>
              <w:rPr>
                <w:rFonts w:ascii="Aptos" w:hAnsi="Aptos"/>
                <w:b/>
                <w:bCs/>
              </w:rPr>
            </w:pPr>
            <w:r w:rsidRPr="00C00310">
              <w:rPr>
                <w:rFonts w:ascii="Aptos" w:hAnsi="Aptos"/>
                <w:b/>
                <w:bCs/>
              </w:rPr>
              <w:t>Website</w:t>
            </w:r>
          </w:p>
          <w:p w14:paraId="24347364" w14:textId="77777777" w:rsidR="003A2867" w:rsidRPr="00C00310" w:rsidRDefault="003A2867" w:rsidP="003A2867">
            <w:pPr>
              <w:rPr>
                <w:rFonts w:ascii="Aptos" w:hAnsi="Aptos"/>
                <w:b/>
                <w:bCs/>
              </w:rPr>
            </w:pPr>
          </w:p>
        </w:tc>
        <w:tc>
          <w:tcPr>
            <w:tcW w:w="5515" w:type="dxa"/>
            <w:shd w:val="clear" w:color="auto" w:fill="auto"/>
          </w:tcPr>
          <w:p w14:paraId="24347365" w14:textId="77777777" w:rsidR="003A2867" w:rsidRPr="00C00310" w:rsidRDefault="003A2867" w:rsidP="003A2867">
            <w:pPr>
              <w:rPr>
                <w:rFonts w:ascii="Aptos" w:hAnsi="Aptos"/>
              </w:rPr>
            </w:pPr>
          </w:p>
          <w:p w14:paraId="24347366" w14:textId="77777777" w:rsidR="003A2867" w:rsidRPr="00C00310" w:rsidRDefault="003A2867" w:rsidP="003A2867">
            <w:pPr>
              <w:rPr>
                <w:rFonts w:ascii="Aptos" w:hAnsi="Aptos"/>
              </w:rPr>
            </w:pPr>
          </w:p>
        </w:tc>
      </w:tr>
      <w:tr w:rsidR="44E20893" w:rsidRPr="00C00310" w14:paraId="359B5D7F" w14:textId="77777777" w:rsidTr="007911C6">
        <w:tc>
          <w:tcPr>
            <w:tcW w:w="4106" w:type="dxa"/>
            <w:shd w:val="clear" w:color="auto" w:fill="auto"/>
          </w:tcPr>
          <w:p w14:paraId="117F1140" w14:textId="6F2FA239" w:rsidR="44E20893" w:rsidRPr="00C00310" w:rsidRDefault="44E20893" w:rsidP="44E20893">
            <w:pPr>
              <w:rPr>
                <w:rFonts w:ascii="Aptos" w:hAnsi="Aptos"/>
                <w:b/>
                <w:bCs/>
              </w:rPr>
            </w:pPr>
            <w:r w:rsidRPr="00C00310">
              <w:rPr>
                <w:rFonts w:ascii="Aptos" w:hAnsi="Aptos"/>
                <w:b/>
                <w:bCs/>
              </w:rPr>
              <w:t>Number of active actions</w:t>
            </w:r>
          </w:p>
        </w:tc>
        <w:tc>
          <w:tcPr>
            <w:tcW w:w="5515" w:type="dxa"/>
            <w:shd w:val="clear" w:color="auto" w:fill="auto"/>
          </w:tcPr>
          <w:p w14:paraId="4B26DAA1" w14:textId="5EE438E8" w:rsidR="44E20893" w:rsidRPr="00C00310" w:rsidRDefault="44E20893" w:rsidP="44E20893">
            <w:pPr>
              <w:rPr>
                <w:rFonts w:ascii="Aptos" w:hAnsi="Aptos"/>
              </w:rPr>
            </w:pPr>
          </w:p>
        </w:tc>
      </w:tr>
      <w:tr w:rsidR="44E20893" w:rsidRPr="00C00310" w14:paraId="376B0333" w14:textId="77777777" w:rsidTr="007911C6">
        <w:tc>
          <w:tcPr>
            <w:tcW w:w="4106" w:type="dxa"/>
            <w:shd w:val="clear" w:color="auto" w:fill="auto"/>
          </w:tcPr>
          <w:p w14:paraId="77438C60" w14:textId="15976D7E" w:rsidR="44E20893" w:rsidRPr="00C00310" w:rsidRDefault="44E20893" w:rsidP="44E20893">
            <w:pPr>
              <w:rPr>
                <w:rFonts w:ascii="Aptos" w:hAnsi="Aptos"/>
                <w:b/>
                <w:bCs/>
              </w:rPr>
            </w:pPr>
            <w:r w:rsidRPr="00C00310">
              <w:rPr>
                <w:rFonts w:ascii="Aptos" w:hAnsi="Aptos"/>
                <w:b/>
                <w:bCs/>
              </w:rPr>
              <w:t>Number of actions completed this year</w:t>
            </w:r>
          </w:p>
        </w:tc>
        <w:tc>
          <w:tcPr>
            <w:tcW w:w="5515" w:type="dxa"/>
            <w:shd w:val="clear" w:color="auto" w:fill="auto"/>
          </w:tcPr>
          <w:p w14:paraId="0E35B6FA" w14:textId="7D3E4C2A" w:rsidR="44E20893" w:rsidRPr="00C00310" w:rsidRDefault="44E20893" w:rsidP="44E20893">
            <w:pPr>
              <w:rPr>
                <w:rFonts w:ascii="Aptos" w:hAnsi="Aptos"/>
              </w:rPr>
            </w:pPr>
          </w:p>
        </w:tc>
      </w:tr>
      <w:tr w:rsidR="44E20893" w:rsidRPr="00C00310" w14:paraId="16EF71D6" w14:textId="77777777" w:rsidTr="007911C6">
        <w:tc>
          <w:tcPr>
            <w:tcW w:w="4106" w:type="dxa"/>
            <w:shd w:val="clear" w:color="auto" w:fill="auto"/>
          </w:tcPr>
          <w:p w14:paraId="57B37635" w14:textId="46B00D03" w:rsidR="44E20893" w:rsidRPr="00C00310" w:rsidRDefault="44E20893" w:rsidP="44E20893">
            <w:pPr>
              <w:rPr>
                <w:rFonts w:ascii="Aptos" w:hAnsi="Aptos"/>
                <w:b/>
                <w:bCs/>
              </w:rPr>
            </w:pPr>
            <w:r w:rsidRPr="00C00310">
              <w:rPr>
                <w:rFonts w:ascii="Aptos" w:hAnsi="Aptos"/>
                <w:b/>
                <w:bCs/>
              </w:rPr>
              <w:t xml:space="preserve">Which </w:t>
            </w:r>
            <w:hyperlink r:id="rId13" w:history="1">
              <w:r w:rsidRPr="00C00310">
                <w:rPr>
                  <w:rStyle w:val="Hyperlink"/>
                  <w:rFonts w:ascii="Aptos" w:hAnsi="Aptos"/>
                  <w:b/>
                  <w:bCs/>
                </w:rPr>
                <w:t>DBCP strategic pillar</w:t>
              </w:r>
            </w:hyperlink>
            <w:r w:rsidRPr="00C00310">
              <w:rPr>
                <w:rFonts w:ascii="Aptos" w:hAnsi="Aptos"/>
                <w:b/>
                <w:bCs/>
              </w:rPr>
              <w:t xml:space="preserve"> have you addressed this year and how?</w:t>
            </w:r>
          </w:p>
        </w:tc>
        <w:tc>
          <w:tcPr>
            <w:tcW w:w="5515" w:type="dxa"/>
            <w:shd w:val="clear" w:color="auto" w:fill="auto"/>
          </w:tcPr>
          <w:p w14:paraId="21C9CC31" w14:textId="1F1216AE" w:rsidR="44E20893" w:rsidRPr="00C00310" w:rsidRDefault="44E20893" w:rsidP="44E20893">
            <w:pPr>
              <w:rPr>
                <w:rFonts w:ascii="Aptos" w:hAnsi="Aptos"/>
              </w:rPr>
            </w:pPr>
          </w:p>
        </w:tc>
      </w:tr>
      <w:tr w:rsidR="44E20893" w:rsidRPr="00C00310" w14:paraId="3856D7E4" w14:textId="77777777" w:rsidTr="007911C6">
        <w:tc>
          <w:tcPr>
            <w:tcW w:w="4106" w:type="dxa"/>
            <w:shd w:val="clear" w:color="auto" w:fill="auto"/>
          </w:tcPr>
          <w:p w14:paraId="29E2333F" w14:textId="57403D99" w:rsidR="44E20893" w:rsidRPr="00C00310" w:rsidRDefault="44E20893" w:rsidP="44E20893">
            <w:pPr>
              <w:rPr>
                <w:rFonts w:ascii="Aptos" w:hAnsi="Aptos"/>
                <w:b/>
                <w:bCs/>
              </w:rPr>
            </w:pPr>
            <w:r w:rsidRPr="00C00310">
              <w:rPr>
                <w:rFonts w:ascii="Aptos" w:hAnsi="Aptos"/>
                <w:b/>
                <w:bCs/>
              </w:rPr>
              <w:t>Which DBCP strategic pillar will you be addressing next year and how?</w:t>
            </w:r>
          </w:p>
        </w:tc>
        <w:tc>
          <w:tcPr>
            <w:tcW w:w="5515" w:type="dxa"/>
            <w:shd w:val="clear" w:color="auto" w:fill="auto"/>
          </w:tcPr>
          <w:p w14:paraId="1982B988" w14:textId="7B6E366C" w:rsidR="44E20893" w:rsidRPr="00C00310" w:rsidRDefault="44E20893" w:rsidP="44E20893">
            <w:pPr>
              <w:rPr>
                <w:rFonts w:ascii="Aptos" w:hAnsi="Aptos"/>
              </w:rPr>
            </w:pPr>
          </w:p>
        </w:tc>
      </w:tr>
      <w:tr w:rsidR="003A2867" w:rsidRPr="00C00310" w14:paraId="2434736D" w14:textId="77777777" w:rsidTr="007911C6">
        <w:tc>
          <w:tcPr>
            <w:tcW w:w="4106" w:type="dxa"/>
            <w:shd w:val="clear" w:color="auto" w:fill="auto"/>
          </w:tcPr>
          <w:p w14:paraId="24347368" w14:textId="13C47BAA" w:rsidR="003A2867" w:rsidRPr="00C00310" w:rsidRDefault="44E20893" w:rsidP="003A2867">
            <w:pPr>
              <w:rPr>
                <w:rFonts w:ascii="Aptos" w:hAnsi="Aptos"/>
                <w:b/>
                <w:bCs/>
              </w:rPr>
            </w:pPr>
            <w:r w:rsidRPr="00C00310">
              <w:rPr>
                <w:rFonts w:ascii="Aptos" w:hAnsi="Aptos"/>
                <w:b/>
                <w:bCs/>
              </w:rPr>
              <w:t>AG Meetings</w:t>
            </w:r>
          </w:p>
          <w:p w14:paraId="24347369" w14:textId="5723C5F1" w:rsidR="00060169" w:rsidRPr="00C00310" w:rsidRDefault="44E20893" w:rsidP="44E20893">
            <w:pPr>
              <w:rPr>
                <w:rFonts w:ascii="Aptos" w:hAnsi="Aptos"/>
                <w:i/>
                <w:iCs/>
              </w:rPr>
            </w:pPr>
            <w:r w:rsidRPr="00C00310">
              <w:rPr>
                <w:rFonts w:ascii="Aptos" w:hAnsi="Aptos"/>
                <w:i/>
                <w:iCs/>
              </w:rPr>
              <w:t>(AG meetings held in 202</w:t>
            </w:r>
            <w:r w:rsidR="00685174" w:rsidRPr="00C00310">
              <w:rPr>
                <w:rFonts w:ascii="Aptos" w:hAnsi="Aptos"/>
                <w:i/>
                <w:iCs/>
              </w:rPr>
              <w:t>4</w:t>
            </w:r>
            <w:r w:rsidRPr="00C00310">
              <w:rPr>
                <w:rFonts w:ascii="Aptos" w:hAnsi="Aptos"/>
                <w:i/>
                <w:iCs/>
              </w:rPr>
              <w:t>/202</w:t>
            </w:r>
            <w:r w:rsidR="00685174" w:rsidRPr="00C00310">
              <w:rPr>
                <w:rFonts w:ascii="Aptos" w:hAnsi="Aptos"/>
                <w:i/>
                <w:iCs/>
                <w:lang w:val="en-CH"/>
              </w:rPr>
              <w:t>5</w:t>
            </w:r>
            <w:r w:rsidRPr="00C00310">
              <w:rPr>
                <w:rFonts w:ascii="Aptos" w:hAnsi="Aptos"/>
                <w:i/>
                <w:iCs/>
              </w:rPr>
              <w:t>; and planned in 202</w:t>
            </w:r>
            <w:r w:rsidR="00685174" w:rsidRPr="00C00310">
              <w:rPr>
                <w:rFonts w:ascii="Aptos" w:hAnsi="Aptos"/>
                <w:i/>
                <w:iCs/>
                <w:lang w:val="en-CH"/>
              </w:rPr>
              <w:t>5</w:t>
            </w:r>
            <w:r w:rsidRPr="00C00310">
              <w:rPr>
                <w:rFonts w:ascii="Aptos" w:hAnsi="Aptos"/>
                <w:i/>
                <w:iCs/>
              </w:rPr>
              <w:t>/202</w:t>
            </w:r>
            <w:r w:rsidR="00685174" w:rsidRPr="00C00310">
              <w:rPr>
                <w:rFonts w:ascii="Aptos" w:hAnsi="Aptos"/>
                <w:i/>
                <w:iCs/>
                <w:lang w:val="en-CH"/>
              </w:rPr>
              <w:t>6</w:t>
            </w:r>
            <w:r w:rsidRPr="00C00310">
              <w:rPr>
                <w:rFonts w:ascii="Aptos" w:hAnsi="Aptos"/>
                <w:i/>
                <w:iCs/>
              </w:rPr>
              <w:t>)</w:t>
            </w:r>
          </w:p>
          <w:p w14:paraId="2434736A" w14:textId="77777777" w:rsidR="003A2867" w:rsidRPr="00C00310" w:rsidRDefault="003A2867" w:rsidP="003A2867">
            <w:pPr>
              <w:rPr>
                <w:rFonts w:ascii="Aptos" w:hAnsi="Aptos"/>
                <w:b/>
                <w:bCs/>
              </w:rPr>
            </w:pPr>
          </w:p>
        </w:tc>
        <w:tc>
          <w:tcPr>
            <w:tcW w:w="5515" w:type="dxa"/>
            <w:shd w:val="clear" w:color="auto" w:fill="auto"/>
          </w:tcPr>
          <w:p w14:paraId="2434736B" w14:textId="77777777" w:rsidR="003A2867" w:rsidRPr="00C00310" w:rsidRDefault="003A2867" w:rsidP="003A2867">
            <w:pPr>
              <w:rPr>
                <w:rFonts w:ascii="Aptos" w:hAnsi="Aptos"/>
              </w:rPr>
            </w:pPr>
          </w:p>
          <w:p w14:paraId="2434736C" w14:textId="77777777" w:rsidR="003A2867" w:rsidRPr="00C00310" w:rsidRDefault="003A2867" w:rsidP="003A2867">
            <w:pPr>
              <w:rPr>
                <w:rFonts w:ascii="Aptos" w:hAnsi="Aptos"/>
              </w:rPr>
            </w:pPr>
          </w:p>
        </w:tc>
      </w:tr>
      <w:tr w:rsidR="003A2867" w:rsidRPr="00C00310" w14:paraId="24347372" w14:textId="77777777" w:rsidTr="007911C6">
        <w:tc>
          <w:tcPr>
            <w:tcW w:w="4106" w:type="dxa"/>
            <w:shd w:val="clear" w:color="auto" w:fill="auto"/>
          </w:tcPr>
          <w:p w14:paraId="2434736E" w14:textId="101EAA1B" w:rsidR="003A2867" w:rsidRPr="00C00310" w:rsidRDefault="009907DA" w:rsidP="00C67AFB">
            <w:pPr>
              <w:rPr>
                <w:rFonts w:ascii="Aptos" w:hAnsi="Aptos"/>
                <w:b/>
                <w:bCs/>
              </w:rPr>
            </w:pPr>
            <w:proofErr w:type="gramStart"/>
            <w:r w:rsidRPr="00C00310">
              <w:rPr>
                <w:rFonts w:ascii="Aptos" w:hAnsi="Aptos"/>
                <w:b/>
                <w:bCs/>
              </w:rPr>
              <w:t>Current status</w:t>
            </w:r>
            <w:proofErr w:type="gramEnd"/>
            <w:r w:rsidRPr="00C00310">
              <w:rPr>
                <w:rFonts w:ascii="Aptos" w:hAnsi="Aptos"/>
                <w:b/>
                <w:bCs/>
              </w:rPr>
              <w:t xml:space="preserve"> </w:t>
            </w:r>
            <w:r w:rsidR="00060169" w:rsidRPr="00C00310">
              <w:rPr>
                <w:rFonts w:ascii="Aptos" w:hAnsi="Aptos"/>
                <w:b/>
                <w:bCs/>
              </w:rPr>
              <w:t xml:space="preserve">summary </w:t>
            </w:r>
            <w:r w:rsidR="00B71CCF" w:rsidRPr="00C00310">
              <w:rPr>
                <w:rFonts w:ascii="Aptos" w:hAnsi="Aptos"/>
                <w:bCs/>
                <w:i/>
              </w:rPr>
              <w:t>(mid-202</w:t>
            </w:r>
            <w:r w:rsidR="00685174" w:rsidRPr="00C00310">
              <w:rPr>
                <w:rFonts w:ascii="Aptos" w:hAnsi="Aptos"/>
                <w:bCs/>
                <w:i/>
                <w:lang w:val="en-CH"/>
              </w:rPr>
              <w:t>5</w:t>
            </w:r>
            <w:r w:rsidR="003A2867" w:rsidRPr="00C00310">
              <w:rPr>
                <w:rFonts w:ascii="Aptos" w:hAnsi="Aptos"/>
                <w:bCs/>
                <w:i/>
              </w:rPr>
              <w:t>)</w:t>
            </w:r>
          </w:p>
          <w:p w14:paraId="2434736F" w14:textId="77777777" w:rsidR="003A2867" w:rsidRPr="00C00310" w:rsidRDefault="003A2867" w:rsidP="003A2867">
            <w:pPr>
              <w:rPr>
                <w:rFonts w:ascii="Aptos" w:hAnsi="Aptos"/>
                <w:b/>
                <w:bCs/>
              </w:rPr>
            </w:pPr>
          </w:p>
        </w:tc>
        <w:tc>
          <w:tcPr>
            <w:tcW w:w="5515" w:type="dxa"/>
            <w:shd w:val="clear" w:color="auto" w:fill="auto"/>
          </w:tcPr>
          <w:p w14:paraId="24347370" w14:textId="77777777" w:rsidR="003A2867" w:rsidRPr="00C00310" w:rsidRDefault="003A2867" w:rsidP="003A2867">
            <w:pPr>
              <w:rPr>
                <w:rFonts w:ascii="Aptos" w:hAnsi="Aptos"/>
              </w:rPr>
            </w:pPr>
          </w:p>
          <w:p w14:paraId="24347371" w14:textId="77777777" w:rsidR="003A2867" w:rsidRPr="00C00310" w:rsidRDefault="003A2867" w:rsidP="003A2867">
            <w:pPr>
              <w:rPr>
                <w:rFonts w:ascii="Aptos" w:hAnsi="Aptos"/>
              </w:rPr>
            </w:pPr>
          </w:p>
        </w:tc>
      </w:tr>
      <w:tr w:rsidR="00DF750E" w:rsidRPr="00C00310" w14:paraId="24347375" w14:textId="77777777" w:rsidTr="007911C6">
        <w:tc>
          <w:tcPr>
            <w:tcW w:w="4106" w:type="dxa"/>
            <w:shd w:val="clear" w:color="auto" w:fill="auto"/>
          </w:tcPr>
          <w:p w14:paraId="24347373" w14:textId="525CF8C5" w:rsidR="00DF750E" w:rsidRPr="00C00310" w:rsidRDefault="00DF750E" w:rsidP="003A2867">
            <w:pPr>
              <w:rPr>
                <w:rFonts w:ascii="Aptos" w:hAnsi="Aptos"/>
                <w:b/>
                <w:bCs/>
              </w:rPr>
            </w:pPr>
            <w:r w:rsidRPr="00C00310">
              <w:rPr>
                <w:rFonts w:ascii="Aptos" w:hAnsi="Aptos"/>
                <w:b/>
                <w:bCs/>
              </w:rPr>
              <w:t>Challenges/Opportunities/Risks</w:t>
            </w:r>
          </w:p>
        </w:tc>
        <w:tc>
          <w:tcPr>
            <w:tcW w:w="5515" w:type="dxa"/>
            <w:shd w:val="clear" w:color="auto" w:fill="auto"/>
          </w:tcPr>
          <w:p w14:paraId="24347374" w14:textId="77777777" w:rsidR="00DF750E" w:rsidRPr="00C00310" w:rsidRDefault="00DF750E" w:rsidP="003A2867">
            <w:pPr>
              <w:rPr>
                <w:rFonts w:ascii="Aptos" w:hAnsi="Aptos"/>
              </w:rPr>
            </w:pPr>
          </w:p>
        </w:tc>
      </w:tr>
      <w:tr w:rsidR="003A2867" w:rsidRPr="00C00310" w14:paraId="2434737A" w14:textId="77777777" w:rsidTr="007911C6">
        <w:tc>
          <w:tcPr>
            <w:tcW w:w="4106" w:type="dxa"/>
            <w:shd w:val="clear" w:color="auto" w:fill="auto"/>
          </w:tcPr>
          <w:p w14:paraId="24347376" w14:textId="0EB7D836" w:rsidR="003A2867" w:rsidRPr="00C00310" w:rsidRDefault="00C67AFB" w:rsidP="00B71CCF">
            <w:pPr>
              <w:rPr>
                <w:rFonts w:ascii="Aptos" w:hAnsi="Aptos"/>
                <w:b/>
                <w:bCs/>
                <w:lang w:val="en-CH"/>
              </w:rPr>
            </w:pPr>
            <w:r w:rsidRPr="00C00310">
              <w:rPr>
                <w:rFonts w:ascii="Aptos" w:hAnsi="Aptos"/>
                <w:b/>
                <w:bCs/>
              </w:rPr>
              <w:t xml:space="preserve">Summary of plans for </w:t>
            </w:r>
            <w:r w:rsidR="00B71CCF" w:rsidRPr="00C00310">
              <w:rPr>
                <w:rFonts w:ascii="Aptos" w:hAnsi="Aptos"/>
                <w:b/>
                <w:bCs/>
              </w:rPr>
              <w:t>202</w:t>
            </w:r>
            <w:r w:rsidR="00685174" w:rsidRPr="00C00310">
              <w:rPr>
                <w:rFonts w:ascii="Aptos" w:hAnsi="Aptos"/>
                <w:b/>
                <w:bCs/>
                <w:lang w:val="en-CH"/>
              </w:rPr>
              <w:t>6</w:t>
            </w:r>
          </w:p>
          <w:p w14:paraId="24347377" w14:textId="77777777" w:rsidR="003A2867" w:rsidRPr="00C00310" w:rsidRDefault="003A2867" w:rsidP="003A2867">
            <w:pPr>
              <w:rPr>
                <w:rFonts w:ascii="Aptos" w:hAnsi="Aptos"/>
                <w:b/>
                <w:bCs/>
              </w:rPr>
            </w:pPr>
          </w:p>
        </w:tc>
        <w:tc>
          <w:tcPr>
            <w:tcW w:w="5515" w:type="dxa"/>
            <w:shd w:val="clear" w:color="auto" w:fill="auto"/>
          </w:tcPr>
          <w:p w14:paraId="24347378" w14:textId="77777777" w:rsidR="003A2867" w:rsidRPr="00C00310" w:rsidRDefault="003A2867" w:rsidP="003A2867">
            <w:pPr>
              <w:rPr>
                <w:rFonts w:ascii="Aptos" w:hAnsi="Aptos"/>
              </w:rPr>
            </w:pPr>
          </w:p>
          <w:p w14:paraId="24347379" w14:textId="77777777" w:rsidR="003A2867" w:rsidRPr="00C00310" w:rsidRDefault="003A2867" w:rsidP="003A2867">
            <w:pPr>
              <w:rPr>
                <w:rFonts w:ascii="Aptos" w:hAnsi="Aptos"/>
              </w:rPr>
            </w:pPr>
          </w:p>
        </w:tc>
      </w:tr>
    </w:tbl>
    <w:p w14:paraId="2434737B" w14:textId="77777777" w:rsidR="005B2209" w:rsidRPr="00C00310" w:rsidRDefault="005B2209">
      <w:pPr>
        <w:rPr>
          <w:rFonts w:ascii="Aptos" w:hAnsi="Aptos"/>
        </w:rPr>
      </w:pPr>
    </w:p>
    <w:p w14:paraId="2434737C" w14:textId="77777777" w:rsidR="003877BD" w:rsidRPr="00C00310" w:rsidRDefault="003877BD" w:rsidP="005B2209">
      <w:pPr>
        <w:rPr>
          <w:rFonts w:ascii="Aptos" w:hAnsi="Aptos"/>
        </w:rPr>
      </w:pPr>
    </w:p>
    <w:p w14:paraId="2434737D" w14:textId="77777777" w:rsidR="003877BD" w:rsidRPr="00C00310" w:rsidRDefault="003877BD" w:rsidP="003877BD">
      <w:pPr>
        <w:rPr>
          <w:rFonts w:ascii="Aptos" w:hAnsi="Aptos"/>
        </w:rPr>
      </w:pPr>
    </w:p>
    <w:p w14:paraId="24347385" w14:textId="77777777" w:rsidR="003877BD" w:rsidRPr="00C00310" w:rsidRDefault="003877BD" w:rsidP="003877BD">
      <w:pPr>
        <w:tabs>
          <w:tab w:val="left" w:pos="5376"/>
        </w:tabs>
        <w:rPr>
          <w:rFonts w:ascii="Aptos" w:hAnsi="Aptos"/>
        </w:rPr>
      </w:pPr>
      <w:r w:rsidRPr="00C00310">
        <w:rPr>
          <w:rFonts w:ascii="Aptos" w:hAnsi="Aptos"/>
        </w:rPr>
        <w:tab/>
      </w:r>
    </w:p>
    <w:p w14:paraId="24347386" w14:textId="138F4C9F" w:rsidR="00BC039B" w:rsidRPr="00C00310" w:rsidRDefault="005B2209" w:rsidP="00B71CCF">
      <w:pPr>
        <w:rPr>
          <w:rFonts w:ascii="Aptos" w:hAnsi="Aptos"/>
          <w:b/>
          <w:bCs/>
          <w:lang w:val="en-CH"/>
        </w:rPr>
      </w:pPr>
      <w:r w:rsidRPr="00C00310">
        <w:rPr>
          <w:rFonts w:ascii="Aptos" w:hAnsi="Aptos"/>
        </w:rPr>
        <w:br w:type="page"/>
      </w:r>
      <w:r w:rsidR="00BC039B" w:rsidRPr="00C00310">
        <w:rPr>
          <w:rFonts w:ascii="Aptos" w:hAnsi="Aptos"/>
          <w:b/>
          <w:bCs/>
        </w:rPr>
        <w:lastRenderedPageBreak/>
        <w:t>2</w:t>
      </w:r>
      <w:r w:rsidR="00BC039B" w:rsidRPr="00C00310">
        <w:rPr>
          <w:rFonts w:ascii="Aptos" w:hAnsi="Aptos"/>
          <w:b/>
          <w:bCs/>
        </w:rPr>
        <w:tab/>
        <w:t>Deployment plans</w:t>
      </w:r>
      <w:r w:rsidR="0004535C" w:rsidRPr="00C00310">
        <w:rPr>
          <w:rFonts w:ascii="Aptos" w:hAnsi="Aptos"/>
          <w:b/>
          <w:bCs/>
        </w:rPr>
        <w:t xml:space="preserve"> for </w:t>
      </w:r>
      <w:r w:rsidR="00B71CCF" w:rsidRPr="00C00310">
        <w:rPr>
          <w:rFonts w:ascii="Aptos" w:hAnsi="Aptos"/>
          <w:b/>
          <w:bCs/>
        </w:rPr>
        <w:t>202</w:t>
      </w:r>
      <w:r w:rsidR="00685174" w:rsidRPr="00C00310">
        <w:rPr>
          <w:rFonts w:ascii="Aptos" w:hAnsi="Aptos"/>
          <w:b/>
          <w:bCs/>
        </w:rPr>
        <w:t>5</w:t>
      </w:r>
    </w:p>
    <w:p w14:paraId="24347387" w14:textId="77777777" w:rsidR="00BC039B" w:rsidRPr="00C00310" w:rsidRDefault="00BC039B" w:rsidP="00BC039B">
      <w:pPr>
        <w:rPr>
          <w:rFonts w:ascii="Aptos" w:hAnsi="Aptos"/>
        </w:rPr>
      </w:pPr>
    </w:p>
    <w:p w14:paraId="24347388" w14:textId="77777777" w:rsidR="00BC039B" w:rsidRPr="00C00310" w:rsidRDefault="00BC039B" w:rsidP="00BC039B">
      <w:pPr>
        <w:rPr>
          <w:rFonts w:ascii="Aptos" w:hAnsi="Aptos"/>
        </w:rPr>
      </w:pPr>
      <w:r w:rsidRPr="00C00310">
        <w:rPr>
          <w:rFonts w:ascii="Aptos" w:hAnsi="Aptos"/>
        </w:rPr>
        <w:t>Details on deployment plans, and opportunities for next year.</w:t>
      </w:r>
    </w:p>
    <w:p w14:paraId="24347389" w14:textId="77777777" w:rsidR="00BC039B" w:rsidRPr="00C00310" w:rsidRDefault="00BC039B" w:rsidP="00BC039B">
      <w:pPr>
        <w:rPr>
          <w:rFonts w:ascii="Aptos" w:hAnsi="Aptos"/>
        </w:rPr>
      </w:pPr>
    </w:p>
    <w:p w14:paraId="2434738A" w14:textId="77777777" w:rsidR="00BC039B" w:rsidRPr="00C00310" w:rsidRDefault="00BC039B" w:rsidP="00BC039B">
      <w:pPr>
        <w:rPr>
          <w:rFonts w:ascii="Aptos" w:hAnsi="Aptos"/>
          <w:b/>
          <w:bCs/>
        </w:rPr>
      </w:pPr>
      <w:r w:rsidRPr="00C00310">
        <w:rPr>
          <w:rFonts w:ascii="Aptos" w:hAnsi="Aptos"/>
          <w:b/>
          <w:bCs/>
        </w:rPr>
        <w:t>3</w:t>
      </w:r>
      <w:r w:rsidRPr="00C00310">
        <w:rPr>
          <w:rFonts w:ascii="Aptos" w:hAnsi="Aptos"/>
          <w:b/>
          <w:bCs/>
        </w:rPr>
        <w:tab/>
        <w:t>Data management</w:t>
      </w:r>
    </w:p>
    <w:p w14:paraId="2434738B" w14:textId="77777777" w:rsidR="00BC039B" w:rsidRPr="00C00310" w:rsidRDefault="00BC039B" w:rsidP="00BC039B">
      <w:pPr>
        <w:rPr>
          <w:rFonts w:ascii="Aptos" w:hAnsi="Aptos"/>
        </w:rPr>
      </w:pPr>
    </w:p>
    <w:p w14:paraId="2434738C" w14:textId="77777777" w:rsidR="00BC039B" w:rsidRPr="00C00310" w:rsidRDefault="00BC039B" w:rsidP="00BC039B">
      <w:pPr>
        <w:rPr>
          <w:rFonts w:ascii="Aptos" w:hAnsi="Aptos"/>
        </w:rPr>
      </w:pPr>
      <w:r w:rsidRPr="00C00310">
        <w:rPr>
          <w:rFonts w:ascii="Aptos" w:hAnsi="Aptos"/>
        </w:rPr>
        <w:t>3.1</w:t>
      </w:r>
      <w:r w:rsidRPr="00C00310">
        <w:rPr>
          <w:rFonts w:ascii="Aptos" w:hAnsi="Aptos"/>
        </w:rPr>
        <w:tab/>
        <w:t>Distribution of the data</w:t>
      </w:r>
    </w:p>
    <w:p w14:paraId="2434738D" w14:textId="77777777" w:rsidR="00BC039B" w:rsidRPr="00C00310" w:rsidRDefault="00BC039B" w:rsidP="00BC039B">
      <w:pPr>
        <w:rPr>
          <w:rFonts w:ascii="Aptos" w:hAnsi="Aptos"/>
        </w:rPr>
      </w:pPr>
    </w:p>
    <w:p w14:paraId="2434738E" w14:textId="77777777" w:rsidR="00BC039B" w:rsidRPr="00C00310" w:rsidRDefault="00BC039B" w:rsidP="00BC039B">
      <w:pPr>
        <w:rPr>
          <w:rFonts w:ascii="Aptos" w:hAnsi="Aptos"/>
        </w:rPr>
      </w:pPr>
      <w:r w:rsidRPr="00C00310">
        <w:rPr>
          <w:rFonts w:ascii="Aptos" w:hAnsi="Aptos"/>
        </w:rPr>
        <w:t>3.1.1</w:t>
      </w:r>
      <w:r w:rsidRPr="00C00310">
        <w:rPr>
          <w:rFonts w:ascii="Aptos" w:hAnsi="Aptos"/>
        </w:rPr>
        <w:tab/>
        <w:t>Data policy</w:t>
      </w:r>
    </w:p>
    <w:p w14:paraId="2434738F" w14:textId="77777777" w:rsidR="00BC039B" w:rsidRPr="00C00310" w:rsidRDefault="00BC039B" w:rsidP="00BC039B">
      <w:pPr>
        <w:rPr>
          <w:rFonts w:ascii="Aptos" w:hAnsi="Aptos"/>
        </w:rPr>
      </w:pPr>
    </w:p>
    <w:p w14:paraId="24347390" w14:textId="4F89B609" w:rsidR="00BC039B" w:rsidRPr="00C00310" w:rsidRDefault="44E20893" w:rsidP="00BC039B">
      <w:pPr>
        <w:rPr>
          <w:rFonts w:ascii="Aptos" w:hAnsi="Aptos"/>
        </w:rPr>
      </w:pPr>
      <w:r w:rsidRPr="00C00310">
        <w:rPr>
          <w:rFonts w:ascii="Aptos" w:hAnsi="Aptos"/>
        </w:rPr>
        <w:t>Details on any impacts of the new WMO resolution 1 on the international exchange of data.</w:t>
      </w:r>
    </w:p>
    <w:p w14:paraId="24347391" w14:textId="77777777" w:rsidR="00BC039B" w:rsidRPr="00C00310" w:rsidRDefault="00BC039B" w:rsidP="00BC039B">
      <w:pPr>
        <w:rPr>
          <w:rFonts w:ascii="Aptos" w:hAnsi="Aptos"/>
        </w:rPr>
      </w:pPr>
    </w:p>
    <w:p w14:paraId="24347392" w14:textId="77777777" w:rsidR="00BC039B" w:rsidRPr="00C00310" w:rsidRDefault="00BC039B" w:rsidP="00BC039B">
      <w:pPr>
        <w:rPr>
          <w:rFonts w:ascii="Aptos" w:hAnsi="Aptos"/>
        </w:rPr>
      </w:pPr>
      <w:r w:rsidRPr="00C00310">
        <w:rPr>
          <w:rFonts w:ascii="Aptos" w:hAnsi="Aptos"/>
        </w:rPr>
        <w:t>3.1.2</w:t>
      </w:r>
      <w:r w:rsidRPr="00C00310">
        <w:rPr>
          <w:rFonts w:ascii="Aptos" w:hAnsi="Aptos"/>
        </w:rPr>
        <w:tab/>
        <w:t>Real-time data exchange</w:t>
      </w:r>
    </w:p>
    <w:p w14:paraId="24347393" w14:textId="77777777" w:rsidR="00BC039B" w:rsidRPr="00C00310" w:rsidRDefault="00BC039B" w:rsidP="00BC039B">
      <w:pPr>
        <w:rPr>
          <w:rFonts w:ascii="Aptos" w:hAnsi="Aptos"/>
        </w:rPr>
      </w:pPr>
    </w:p>
    <w:p w14:paraId="24347394" w14:textId="092566C8" w:rsidR="00BC039B" w:rsidRPr="00C00310" w:rsidRDefault="00BC039B" w:rsidP="00BC039B">
      <w:pPr>
        <w:rPr>
          <w:rFonts w:ascii="Aptos" w:hAnsi="Aptos"/>
        </w:rPr>
      </w:pPr>
      <w:r w:rsidRPr="00C00310">
        <w:rPr>
          <w:rFonts w:ascii="Aptos" w:hAnsi="Aptos"/>
        </w:rPr>
        <w:t>Details on percentage of data distributed on GTS</w:t>
      </w:r>
      <w:r w:rsidR="00892A15" w:rsidRPr="00C00310">
        <w:rPr>
          <w:rFonts w:ascii="Aptos" w:hAnsi="Aptos"/>
          <w:lang w:val="en-CH"/>
        </w:rPr>
        <w:t>/WIS2.0</w:t>
      </w:r>
      <w:r w:rsidRPr="00C00310">
        <w:rPr>
          <w:rFonts w:ascii="Aptos" w:hAnsi="Aptos"/>
        </w:rPr>
        <w:t>.</w:t>
      </w:r>
    </w:p>
    <w:p w14:paraId="24347395" w14:textId="77777777" w:rsidR="00BC039B" w:rsidRPr="00C00310" w:rsidRDefault="00BC039B" w:rsidP="00BC039B">
      <w:pPr>
        <w:rPr>
          <w:rFonts w:ascii="Aptos" w:hAnsi="Aptos"/>
        </w:rPr>
      </w:pPr>
      <w:r w:rsidRPr="00C00310">
        <w:rPr>
          <w:rFonts w:ascii="Aptos" w:hAnsi="Aptos"/>
        </w:rPr>
        <w:t>Details on data timeliness (i.e. reception time at operational meteorological services minus observation time), including known problems, possible solutions, statistics, etc.</w:t>
      </w:r>
    </w:p>
    <w:p w14:paraId="24347396" w14:textId="77777777" w:rsidR="00BC039B" w:rsidRPr="00C00310" w:rsidRDefault="00BC039B" w:rsidP="00BC039B">
      <w:pPr>
        <w:rPr>
          <w:rFonts w:ascii="Aptos" w:hAnsi="Aptos"/>
        </w:rPr>
      </w:pPr>
    </w:p>
    <w:p w14:paraId="24347397" w14:textId="77777777" w:rsidR="00BC039B" w:rsidRPr="00C00310" w:rsidRDefault="00BC039B" w:rsidP="00BC039B">
      <w:pPr>
        <w:rPr>
          <w:rFonts w:ascii="Aptos" w:hAnsi="Aptos"/>
        </w:rPr>
      </w:pPr>
      <w:r w:rsidRPr="00C00310">
        <w:rPr>
          <w:rFonts w:ascii="Aptos" w:hAnsi="Aptos"/>
        </w:rPr>
        <w:t>3.1.3</w:t>
      </w:r>
      <w:r w:rsidRPr="00C00310">
        <w:rPr>
          <w:rFonts w:ascii="Aptos" w:hAnsi="Aptos"/>
        </w:rPr>
        <w:tab/>
        <w:t>Delayed mode data exchange</w:t>
      </w:r>
    </w:p>
    <w:p w14:paraId="24347398" w14:textId="77777777" w:rsidR="00BC039B" w:rsidRPr="00C00310" w:rsidRDefault="00BC039B" w:rsidP="00BC039B">
      <w:pPr>
        <w:rPr>
          <w:rFonts w:ascii="Aptos" w:hAnsi="Aptos"/>
        </w:rPr>
      </w:pPr>
    </w:p>
    <w:p w14:paraId="24347399" w14:textId="77777777" w:rsidR="00BC039B" w:rsidRPr="00C00310" w:rsidRDefault="00BC039B" w:rsidP="00BC039B">
      <w:pPr>
        <w:rPr>
          <w:rFonts w:ascii="Aptos" w:hAnsi="Aptos"/>
        </w:rPr>
      </w:pPr>
      <w:r w:rsidRPr="00C00310">
        <w:rPr>
          <w:rFonts w:ascii="Aptos" w:hAnsi="Aptos"/>
        </w:rPr>
        <w:t>Details on delayed mode data exchange, data centres, and archives.</w:t>
      </w:r>
    </w:p>
    <w:p w14:paraId="2434739A" w14:textId="77777777" w:rsidR="00BC039B" w:rsidRPr="00C00310" w:rsidRDefault="00BC039B" w:rsidP="00BC039B">
      <w:pPr>
        <w:rPr>
          <w:rFonts w:ascii="Aptos" w:hAnsi="Aptos"/>
        </w:rPr>
      </w:pPr>
      <w:r w:rsidRPr="00C00310">
        <w:rPr>
          <w:rFonts w:ascii="Aptos" w:hAnsi="Aptos"/>
        </w:rPr>
        <w:t>Details on the collection and distribution of instrument/platform metadata</w:t>
      </w:r>
    </w:p>
    <w:p w14:paraId="2434739B" w14:textId="77777777" w:rsidR="00BC039B" w:rsidRPr="00C00310" w:rsidRDefault="00BC039B" w:rsidP="00BC039B">
      <w:pPr>
        <w:rPr>
          <w:rFonts w:ascii="Aptos" w:hAnsi="Aptos"/>
        </w:rPr>
      </w:pPr>
      <w:r w:rsidRPr="00C00310">
        <w:rPr>
          <w:rFonts w:ascii="Aptos" w:hAnsi="Aptos"/>
        </w:rPr>
        <w:t xml:space="preserve">Details on the provision of discovery metadata about available </w:t>
      </w:r>
      <w:proofErr w:type="gramStart"/>
      <w:r w:rsidRPr="00C00310">
        <w:rPr>
          <w:rFonts w:ascii="Aptos" w:hAnsi="Aptos"/>
        </w:rPr>
        <w:t>data-sets</w:t>
      </w:r>
      <w:proofErr w:type="gramEnd"/>
      <w:r w:rsidRPr="00C00310">
        <w:rPr>
          <w:rFonts w:ascii="Aptos" w:hAnsi="Aptos"/>
        </w:rPr>
        <w:t xml:space="preserve"> using ISO 19115 standard.</w:t>
      </w:r>
    </w:p>
    <w:p w14:paraId="2434739C" w14:textId="77777777" w:rsidR="00BC039B" w:rsidRPr="00C00310" w:rsidRDefault="00BC039B" w:rsidP="00BC039B">
      <w:pPr>
        <w:rPr>
          <w:rFonts w:ascii="Aptos" w:hAnsi="Aptos"/>
        </w:rPr>
      </w:pPr>
    </w:p>
    <w:p w14:paraId="2434739D" w14:textId="77777777" w:rsidR="00BC039B" w:rsidRPr="00C00310" w:rsidRDefault="00BC039B" w:rsidP="00BC039B">
      <w:pPr>
        <w:rPr>
          <w:rFonts w:ascii="Aptos" w:hAnsi="Aptos"/>
        </w:rPr>
      </w:pPr>
      <w:r w:rsidRPr="00C00310">
        <w:rPr>
          <w:rFonts w:ascii="Aptos" w:hAnsi="Aptos"/>
        </w:rPr>
        <w:t>3.2</w:t>
      </w:r>
      <w:r w:rsidRPr="00C00310">
        <w:rPr>
          <w:rFonts w:ascii="Aptos" w:hAnsi="Aptos"/>
        </w:rPr>
        <w:tab/>
        <w:t>Data quality</w:t>
      </w:r>
    </w:p>
    <w:p w14:paraId="2434739E" w14:textId="77777777" w:rsidR="00BC039B" w:rsidRPr="00C00310" w:rsidRDefault="00BC039B" w:rsidP="00BC039B">
      <w:pPr>
        <w:rPr>
          <w:rFonts w:ascii="Aptos" w:hAnsi="Aptos"/>
        </w:rPr>
      </w:pPr>
    </w:p>
    <w:p w14:paraId="2434739F" w14:textId="77777777" w:rsidR="00BC039B" w:rsidRPr="00C00310" w:rsidRDefault="00BC039B" w:rsidP="00BC039B">
      <w:pPr>
        <w:rPr>
          <w:rFonts w:ascii="Aptos" w:hAnsi="Aptos"/>
        </w:rPr>
      </w:pPr>
      <w:r w:rsidRPr="00C00310">
        <w:rPr>
          <w:rFonts w:ascii="Aptos" w:hAnsi="Aptos"/>
        </w:rPr>
        <w:t>Details on data quality, quality control procedures, including detected problems, correction of systematic errors and bias, reporting of data quality, feedback from data users, statistics, etc.</w:t>
      </w:r>
    </w:p>
    <w:p w14:paraId="243473A0" w14:textId="77777777" w:rsidR="00BC039B" w:rsidRPr="00C00310" w:rsidRDefault="00BC039B" w:rsidP="00BC039B">
      <w:pPr>
        <w:rPr>
          <w:rFonts w:ascii="Aptos" w:hAnsi="Aptos"/>
        </w:rPr>
      </w:pPr>
    </w:p>
    <w:p w14:paraId="243473A1" w14:textId="77777777" w:rsidR="00BC039B" w:rsidRPr="00C00310" w:rsidRDefault="00BC039B" w:rsidP="00BC039B">
      <w:pPr>
        <w:rPr>
          <w:rFonts w:ascii="Aptos" w:hAnsi="Aptos"/>
          <w:b/>
          <w:bCs/>
        </w:rPr>
      </w:pPr>
      <w:r w:rsidRPr="00C00310">
        <w:rPr>
          <w:rFonts w:ascii="Aptos" w:hAnsi="Aptos"/>
          <w:b/>
          <w:bCs/>
        </w:rPr>
        <w:t>4) Instrument practices</w:t>
      </w:r>
    </w:p>
    <w:p w14:paraId="243473A2" w14:textId="77777777" w:rsidR="00BC039B" w:rsidRPr="00C00310" w:rsidRDefault="00BC039B" w:rsidP="00BC039B">
      <w:pPr>
        <w:rPr>
          <w:rFonts w:ascii="Aptos" w:hAnsi="Aptos"/>
        </w:rPr>
      </w:pPr>
    </w:p>
    <w:p w14:paraId="243473A3" w14:textId="77777777" w:rsidR="00BC039B" w:rsidRPr="00C00310" w:rsidRDefault="00BC039B" w:rsidP="00BC039B">
      <w:pPr>
        <w:rPr>
          <w:rFonts w:ascii="Aptos" w:hAnsi="Aptos"/>
        </w:rPr>
      </w:pPr>
      <w:r w:rsidRPr="00C00310">
        <w:rPr>
          <w:rFonts w:ascii="Aptos" w:hAnsi="Aptos"/>
        </w:rPr>
        <w:t>Details on instrument practices, followed standards and procedures, traceability to SI units, instrument inter-comparisons, etc.</w:t>
      </w:r>
    </w:p>
    <w:p w14:paraId="243473A4" w14:textId="77777777" w:rsidR="00BC039B" w:rsidRPr="00C00310" w:rsidRDefault="00BC039B" w:rsidP="00BC039B">
      <w:pPr>
        <w:rPr>
          <w:rFonts w:ascii="Aptos" w:hAnsi="Aptos"/>
        </w:rPr>
      </w:pPr>
    </w:p>
    <w:p w14:paraId="2B2DAC13" w14:textId="0CD899E6" w:rsidR="00BC039B" w:rsidRPr="00C00310" w:rsidRDefault="44E20893" w:rsidP="44E20893">
      <w:pPr>
        <w:rPr>
          <w:rFonts w:ascii="Aptos" w:hAnsi="Aptos"/>
          <w:b/>
          <w:bCs/>
        </w:rPr>
      </w:pPr>
      <w:r w:rsidRPr="00C00310">
        <w:rPr>
          <w:rFonts w:ascii="Aptos" w:hAnsi="Aptos"/>
          <w:b/>
          <w:bCs/>
        </w:rPr>
        <w:t xml:space="preserve">5) Details of which DBCP strategic pillars have been addressed and </w:t>
      </w:r>
      <w:r w:rsidR="00461DA5" w:rsidRPr="00C00310">
        <w:rPr>
          <w:rFonts w:ascii="Aptos" w:hAnsi="Aptos"/>
          <w:b/>
          <w:bCs/>
        </w:rPr>
        <w:t>how, and</w:t>
      </w:r>
      <w:r w:rsidRPr="00C00310">
        <w:rPr>
          <w:rFonts w:ascii="Aptos" w:hAnsi="Aptos"/>
          <w:b/>
          <w:bCs/>
        </w:rPr>
        <w:t xml:space="preserve"> which of these strategic pillars will be a focus going into next year.</w:t>
      </w:r>
    </w:p>
    <w:p w14:paraId="5199E13B" w14:textId="44FA3009" w:rsidR="00BC039B" w:rsidRPr="00C00310" w:rsidRDefault="00BC039B" w:rsidP="44E20893">
      <w:pPr>
        <w:rPr>
          <w:rFonts w:ascii="Aptos" w:hAnsi="Aptos"/>
          <w:b/>
          <w:bCs/>
        </w:rPr>
      </w:pPr>
    </w:p>
    <w:p w14:paraId="243473A5" w14:textId="2F765FA0" w:rsidR="00BC039B" w:rsidRPr="00C00310" w:rsidRDefault="44E20893" w:rsidP="00AC0FCA">
      <w:pPr>
        <w:rPr>
          <w:rFonts w:ascii="Aptos" w:hAnsi="Aptos"/>
          <w:b/>
          <w:bCs/>
        </w:rPr>
      </w:pPr>
      <w:r w:rsidRPr="00C00310">
        <w:rPr>
          <w:rFonts w:ascii="Aptos" w:hAnsi="Aptos"/>
          <w:b/>
          <w:bCs/>
        </w:rPr>
        <w:t>6) Details of Challenges/Opportunities/Risks</w:t>
      </w:r>
    </w:p>
    <w:p w14:paraId="243473A6" w14:textId="77777777" w:rsidR="00BC039B" w:rsidRPr="00C00310" w:rsidRDefault="00BC039B" w:rsidP="00BC039B">
      <w:pPr>
        <w:rPr>
          <w:rFonts w:ascii="Aptos" w:hAnsi="Aptos"/>
        </w:rPr>
      </w:pPr>
    </w:p>
    <w:p w14:paraId="243473A7" w14:textId="77777777" w:rsidR="00F3161C" w:rsidRPr="00C00310" w:rsidRDefault="00AC0FCA" w:rsidP="00DF750E">
      <w:pPr>
        <w:rPr>
          <w:rFonts w:ascii="Aptos" w:hAnsi="Aptos"/>
        </w:rPr>
      </w:pPr>
      <w:r w:rsidRPr="00C00310">
        <w:rPr>
          <w:rFonts w:ascii="Aptos" w:hAnsi="Aptos"/>
        </w:rPr>
        <w:t xml:space="preserve">Report </w:t>
      </w:r>
      <w:r w:rsidR="00DF750E" w:rsidRPr="00C00310">
        <w:rPr>
          <w:rFonts w:ascii="Aptos" w:hAnsi="Aptos"/>
        </w:rPr>
        <w:t xml:space="preserve">details on </w:t>
      </w:r>
      <w:r w:rsidRPr="00C00310">
        <w:rPr>
          <w:rFonts w:ascii="Aptos" w:hAnsi="Aptos"/>
        </w:rPr>
        <w:t>the challenges, opportunities and risks for the task team during the intersessional period.</w:t>
      </w:r>
    </w:p>
    <w:p w14:paraId="243473A8" w14:textId="77777777" w:rsidR="00F3161C" w:rsidRPr="00C00310" w:rsidRDefault="00F3161C" w:rsidP="00F3161C">
      <w:pPr>
        <w:jc w:val="center"/>
        <w:rPr>
          <w:rFonts w:ascii="Aptos" w:hAnsi="Aptos"/>
        </w:rPr>
      </w:pPr>
      <w:r w:rsidRPr="00C00310">
        <w:rPr>
          <w:rFonts w:ascii="Aptos" w:hAnsi="Aptos"/>
        </w:rPr>
        <w:t>__________________</w:t>
      </w:r>
    </w:p>
    <w:p w14:paraId="243473A9" w14:textId="77777777" w:rsidR="00F3161C" w:rsidRPr="00C00310" w:rsidRDefault="00F3161C" w:rsidP="00F3161C">
      <w:pPr>
        <w:jc w:val="center"/>
        <w:rPr>
          <w:rFonts w:ascii="Aptos" w:hAnsi="Aptos"/>
          <w:b/>
          <w:bCs/>
        </w:rPr>
      </w:pPr>
      <w:r w:rsidRPr="00C00310">
        <w:rPr>
          <w:rFonts w:ascii="Aptos" w:hAnsi="Aptos"/>
        </w:rPr>
        <w:br w:type="page"/>
      </w:r>
      <w:r w:rsidRPr="00C00310">
        <w:rPr>
          <w:rFonts w:ascii="Aptos" w:hAnsi="Aptos"/>
          <w:b/>
          <w:bCs/>
        </w:rPr>
        <w:lastRenderedPageBreak/>
        <w:t xml:space="preserve">Annex </w:t>
      </w:r>
      <w:r w:rsidR="005B2209" w:rsidRPr="00C00310">
        <w:rPr>
          <w:rFonts w:ascii="Aptos" w:hAnsi="Aptos"/>
          <w:b/>
          <w:bCs/>
        </w:rPr>
        <w:t>(optional)</w:t>
      </w:r>
    </w:p>
    <w:p w14:paraId="243473AA" w14:textId="77777777" w:rsidR="00F3161C" w:rsidRPr="00C00310" w:rsidRDefault="00F3161C" w:rsidP="00F3161C">
      <w:pPr>
        <w:jc w:val="center"/>
        <w:rPr>
          <w:rFonts w:ascii="Aptos" w:hAnsi="Aptos"/>
        </w:rPr>
      </w:pPr>
    </w:p>
    <w:p w14:paraId="243473AB" w14:textId="77777777" w:rsidR="00F3161C" w:rsidRPr="00C00310" w:rsidRDefault="00F3161C" w:rsidP="00F3161C">
      <w:pPr>
        <w:jc w:val="center"/>
        <w:rPr>
          <w:rFonts w:ascii="Aptos" w:hAnsi="Aptos"/>
          <w:b/>
          <w:bCs/>
        </w:rPr>
      </w:pPr>
      <w:r w:rsidRPr="00C00310">
        <w:rPr>
          <w:rFonts w:ascii="Aptos" w:hAnsi="Aptos"/>
          <w:b/>
          <w:bCs/>
        </w:rPr>
        <w:t>Status maps and graphics</w:t>
      </w:r>
    </w:p>
    <w:p w14:paraId="243473AC" w14:textId="77777777" w:rsidR="00F3161C" w:rsidRPr="00C00310" w:rsidRDefault="00F3161C" w:rsidP="00F3161C">
      <w:pPr>
        <w:rPr>
          <w:rFonts w:ascii="Aptos" w:hAnsi="Aptos"/>
        </w:rPr>
      </w:pPr>
    </w:p>
    <w:p w14:paraId="243473AD" w14:textId="77777777" w:rsidR="00F3161C" w:rsidRPr="00C00310" w:rsidRDefault="00F3161C" w:rsidP="00F3161C">
      <w:pPr>
        <w:rPr>
          <w:rFonts w:ascii="Aptos" w:hAnsi="Aptos"/>
        </w:rPr>
      </w:pPr>
    </w:p>
    <w:p w14:paraId="243473AE" w14:textId="77777777" w:rsidR="00F3161C" w:rsidRPr="00C00310" w:rsidRDefault="00F3161C" w:rsidP="00F3161C">
      <w:pPr>
        <w:rPr>
          <w:rFonts w:ascii="Aptos" w:hAnsi="Aptos"/>
        </w:rPr>
      </w:pPr>
    </w:p>
    <w:p w14:paraId="243473AF" w14:textId="77777777" w:rsidR="00F3161C" w:rsidRPr="00C00310" w:rsidRDefault="00F3161C" w:rsidP="00F3161C">
      <w:pPr>
        <w:rPr>
          <w:rFonts w:ascii="Aptos" w:hAnsi="Aptos"/>
        </w:rPr>
      </w:pPr>
    </w:p>
    <w:p w14:paraId="243473B0" w14:textId="77777777" w:rsidR="00F3161C" w:rsidRPr="00C00310" w:rsidRDefault="00F3161C" w:rsidP="00F3161C">
      <w:pPr>
        <w:rPr>
          <w:rFonts w:ascii="Aptos" w:hAnsi="Aptos"/>
        </w:rPr>
      </w:pPr>
    </w:p>
    <w:p w14:paraId="243473B1" w14:textId="77777777" w:rsidR="00F3161C" w:rsidRPr="00C00310" w:rsidRDefault="00F3161C" w:rsidP="00F3161C">
      <w:pPr>
        <w:rPr>
          <w:rFonts w:ascii="Aptos" w:hAnsi="Aptos"/>
        </w:rPr>
      </w:pPr>
    </w:p>
    <w:p w14:paraId="243473B2" w14:textId="77777777" w:rsidR="00F3161C" w:rsidRPr="00C00310" w:rsidRDefault="00F3161C" w:rsidP="00F3161C">
      <w:pPr>
        <w:jc w:val="center"/>
        <w:rPr>
          <w:rFonts w:ascii="Aptos" w:hAnsi="Aptos"/>
        </w:rPr>
      </w:pPr>
      <w:r w:rsidRPr="00C00310">
        <w:rPr>
          <w:rFonts w:ascii="Aptos" w:hAnsi="Aptos"/>
        </w:rPr>
        <w:t>__________________</w:t>
      </w:r>
    </w:p>
    <w:sectPr w:rsidR="00F3161C" w:rsidRPr="00C00310" w:rsidSect="005B2209">
      <w:headerReference w:type="default" r:id="rId14"/>
      <w:footerReference w:type="default" r:id="rId15"/>
      <w:headerReference w:type="first" r:id="rId16"/>
      <w:footerReference w:type="first" r:id="rId17"/>
      <w:pgSz w:w="11907" w:h="16840" w:code="9"/>
      <w:pgMar w:top="1138" w:right="1138" w:bottom="1138" w:left="1138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4E2189" w14:textId="77777777" w:rsidR="005B1B1E" w:rsidRDefault="005B1B1E" w:rsidP="003501A3">
      <w:r>
        <w:separator/>
      </w:r>
    </w:p>
  </w:endnote>
  <w:endnote w:type="continuationSeparator" w:id="0">
    <w:p w14:paraId="1FA9E979" w14:textId="77777777" w:rsidR="005B1B1E" w:rsidRDefault="005B1B1E" w:rsidP="003501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3473BB" w14:textId="77777777" w:rsidR="00270AD0" w:rsidRPr="00270AD0" w:rsidRDefault="00270AD0" w:rsidP="00270AD0">
    <w:pPr>
      <w:pStyle w:val="Footer"/>
      <w:jc w:val="center"/>
      <w:rPr>
        <w:rFonts w:cs="Arial"/>
        <w:sz w:val="20"/>
        <w:szCs w:val="20"/>
        <w:lang w:val="fr-CH"/>
      </w:rPr>
    </w:pPr>
    <w:r w:rsidRPr="00270AD0">
      <w:rPr>
        <w:rFonts w:cs="Arial"/>
        <w:sz w:val="20"/>
        <w:szCs w:val="20"/>
        <w:lang w:val="fr-CH"/>
      </w:rPr>
      <w:t xml:space="preserve">- </w:t>
    </w:r>
    <w:r w:rsidRPr="00270AD0">
      <w:rPr>
        <w:rStyle w:val="PageNumber"/>
        <w:rFonts w:cs="Arial"/>
        <w:sz w:val="20"/>
        <w:szCs w:val="20"/>
      </w:rPr>
      <w:fldChar w:fldCharType="begin"/>
    </w:r>
    <w:r w:rsidRPr="00270AD0">
      <w:rPr>
        <w:rStyle w:val="PageNumber"/>
        <w:rFonts w:cs="Arial"/>
        <w:sz w:val="20"/>
        <w:szCs w:val="20"/>
      </w:rPr>
      <w:instrText xml:space="preserve"> PAGE </w:instrText>
    </w:r>
    <w:r w:rsidRPr="00270AD0">
      <w:rPr>
        <w:rStyle w:val="PageNumber"/>
        <w:rFonts w:cs="Arial"/>
        <w:sz w:val="20"/>
        <w:szCs w:val="20"/>
      </w:rPr>
      <w:fldChar w:fldCharType="separate"/>
    </w:r>
    <w:r w:rsidR="00270FF6">
      <w:rPr>
        <w:rStyle w:val="PageNumber"/>
        <w:rFonts w:cs="Arial"/>
        <w:noProof/>
        <w:sz w:val="20"/>
        <w:szCs w:val="20"/>
      </w:rPr>
      <w:t>2</w:t>
    </w:r>
    <w:r w:rsidRPr="00270AD0">
      <w:rPr>
        <w:rStyle w:val="PageNumber"/>
        <w:rFonts w:cs="Arial"/>
        <w:sz w:val="20"/>
        <w:szCs w:val="20"/>
      </w:rPr>
      <w:fldChar w:fldCharType="end"/>
    </w:r>
    <w:r w:rsidRPr="00270AD0">
      <w:rPr>
        <w:rStyle w:val="PageNumber"/>
        <w:rFonts w:cs="Arial"/>
        <w:sz w:val="20"/>
        <w:szCs w:val="20"/>
      </w:rPr>
      <w:t xml:space="preserve"> -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3473BD" w14:textId="630617E4" w:rsidR="00EF6931" w:rsidRPr="00EF6931" w:rsidRDefault="00EF6931" w:rsidP="00270FF6">
    <w:pPr>
      <w:pStyle w:val="Footer"/>
      <w:jc w:val="right"/>
      <w:rPr>
        <w:sz w:val="16"/>
        <w:lang w:val="fr-CH"/>
      </w:rPr>
    </w:pPr>
    <w:r w:rsidRPr="00EF6931">
      <w:rPr>
        <w:sz w:val="16"/>
        <w:lang w:val="fr-CH"/>
      </w:rPr>
      <w:t xml:space="preserve">Template </w:t>
    </w:r>
    <w:proofErr w:type="spellStart"/>
    <w:r w:rsidRPr="00EF6931">
      <w:rPr>
        <w:sz w:val="16"/>
        <w:lang w:val="fr-CH"/>
      </w:rPr>
      <w:t>Revised</w:t>
    </w:r>
    <w:proofErr w:type="spellEnd"/>
    <w:r w:rsidRPr="00EF6931">
      <w:rPr>
        <w:sz w:val="16"/>
        <w:lang w:val="fr-CH"/>
      </w:rPr>
      <w:t xml:space="preserve"> : </w:t>
    </w:r>
    <w:r w:rsidR="00270FF6">
      <w:rPr>
        <w:sz w:val="16"/>
        <w:lang w:val="fr-CH"/>
      </w:rPr>
      <w:t>2</w:t>
    </w:r>
    <w:r w:rsidR="00134803">
      <w:rPr>
        <w:sz w:val="16"/>
        <w:lang w:val="fr-CH"/>
      </w:rPr>
      <w:t>8</w:t>
    </w:r>
    <w:r w:rsidR="00270FF6">
      <w:rPr>
        <w:sz w:val="16"/>
        <w:lang w:val="fr-CH"/>
      </w:rPr>
      <w:t xml:space="preserve"> Ju</w:t>
    </w:r>
    <w:r w:rsidR="00134803">
      <w:rPr>
        <w:sz w:val="16"/>
        <w:lang w:val="fr-CH"/>
      </w:rPr>
      <w:t>ly</w:t>
    </w:r>
    <w:r w:rsidR="00270FF6">
      <w:rPr>
        <w:sz w:val="16"/>
        <w:lang w:val="fr-CH"/>
      </w:rPr>
      <w:t xml:space="preserve"> 202</w:t>
    </w:r>
    <w:r w:rsidR="00134803">
      <w:rPr>
        <w:sz w:val="16"/>
        <w:lang w:val="fr-CH"/>
      </w:rPr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C4C0C3" w14:textId="77777777" w:rsidR="005B1B1E" w:rsidRDefault="005B1B1E" w:rsidP="003501A3">
      <w:r>
        <w:separator/>
      </w:r>
    </w:p>
  </w:footnote>
  <w:footnote w:type="continuationSeparator" w:id="0">
    <w:p w14:paraId="6C5860B6" w14:textId="77777777" w:rsidR="005B1B1E" w:rsidRDefault="005B1B1E" w:rsidP="003501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3473B8" w14:textId="650E2E68" w:rsidR="005B2209" w:rsidRPr="005B2209" w:rsidRDefault="00270AD0" w:rsidP="001A1C0E">
    <w:pPr>
      <w:pStyle w:val="Header"/>
      <w:jc w:val="center"/>
      <w:rPr>
        <w:sz w:val="20"/>
        <w:szCs w:val="20"/>
      </w:rPr>
    </w:pPr>
    <w:r>
      <w:rPr>
        <w:sz w:val="20"/>
        <w:szCs w:val="20"/>
      </w:rPr>
      <w:t>DBCP-</w:t>
    </w:r>
    <w:r w:rsidR="00461DA5">
      <w:rPr>
        <w:sz w:val="20"/>
        <w:szCs w:val="20"/>
      </w:rPr>
      <w:t>41</w:t>
    </w:r>
    <w:r w:rsidR="005B2209" w:rsidRPr="00613F64">
      <w:rPr>
        <w:sz w:val="20"/>
        <w:szCs w:val="20"/>
        <w:lang w:val="en-US"/>
      </w:rPr>
      <w:t>/</w:t>
    </w:r>
    <w:r w:rsidR="00613F64">
      <w:rPr>
        <w:sz w:val="20"/>
        <w:szCs w:val="20"/>
      </w:rPr>
      <w:t>INF. 8</w:t>
    </w:r>
  </w:p>
  <w:p w14:paraId="243473B9" w14:textId="77777777" w:rsidR="005B2209" w:rsidRPr="005B2209" w:rsidRDefault="005B2209">
    <w:pPr>
      <w:pStyle w:val="Header"/>
      <w:rPr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3473BC" w14:textId="77777777" w:rsidR="005B2209" w:rsidRPr="005B2209" w:rsidRDefault="005B2209" w:rsidP="005B2209">
    <w:pPr>
      <w:pStyle w:val="Header"/>
      <w:jc w:val="center"/>
      <w:rPr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MyNDYyMDUxNzMzNDFV0lEKTi0uzszPAykwrAUAkWqzIywAAAA="/>
  </w:docVars>
  <w:rsids>
    <w:rsidRoot w:val="009C3BC7"/>
    <w:rsid w:val="0004535C"/>
    <w:rsid w:val="000544E7"/>
    <w:rsid w:val="00060169"/>
    <w:rsid w:val="00065309"/>
    <w:rsid w:val="00134803"/>
    <w:rsid w:val="0014635F"/>
    <w:rsid w:val="001620CA"/>
    <w:rsid w:val="001A1C0E"/>
    <w:rsid w:val="001A77A6"/>
    <w:rsid w:val="001B2EA0"/>
    <w:rsid w:val="001F798A"/>
    <w:rsid w:val="00206FD7"/>
    <w:rsid w:val="00240A08"/>
    <w:rsid w:val="00252C01"/>
    <w:rsid w:val="00270AD0"/>
    <w:rsid w:val="00270FF6"/>
    <w:rsid w:val="002C1125"/>
    <w:rsid w:val="002D1771"/>
    <w:rsid w:val="002F67BB"/>
    <w:rsid w:val="002F784E"/>
    <w:rsid w:val="003030A0"/>
    <w:rsid w:val="00320A0D"/>
    <w:rsid w:val="00325200"/>
    <w:rsid w:val="00332388"/>
    <w:rsid w:val="00332A8C"/>
    <w:rsid w:val="003501A3"/>
    <w:rsid w:val="003877BD"/>
    <w:rsid w:val="00395A76"/>
    <w:rsid w:val="003A2867"/>
    <w:rsid w:val="004252D6"/>
    <w:rsid w:val="004469BF"/>
    <w:rsid w:val="00461DA5"/>
    <w:rsid w:val="004962E6"/>
    <w:rsid w:val="004C0222"/>
    <w:rsid w:val="004C15E7"/>
    <w:rsid w:val="004F21CA"/>
    <w:rsid w:val="00500799"/>
    <w:rsid w:val="005268FF"/>
    <w:rsid w:val="00550196"/>
    <w:rsid w:val="005503A9"/>
    <w:rsid w:val="00597586"/>
    <w:rsid w:val="005B1B1E"/>
    <w:rsid w:val="005B2209"/>
    <w:rsid w:val="005C5204"/>
    <w:rsid w:val="005C612B"/>
    <w:rsid w:val="005D53EC"/>
    <w:rsid w:val="005E01FA"/>
    <w:rsid w:val="005F7477"/>
    <w:rsid w:val="00613F64"/>
    <w:rsid w:val="00643098"/>
    <w:rsid w:val="00644DC2"/>
    <w:rsid w:val="006477B8"/>
    <w:rsid w:val="00685174"/>
    <w:rsid w:val="00696313"/>
    <w:rsid w:val="00697BBD"/>
    <w:rsid w:val="006B3446"/>
    <w:rsid w:val="006B63F7"/>
    <w:rsid w:val="006E0BF2"/>
    <w:rsid w:val="00700F3E"/>
    <w:rsid w:val="007911C6"/>
    <w:rsid w:val="007A3BE2"/>
    <w:rsid w:val="007D6C11"/>
    <w:rsid w:val="007E7528"/>
    <w:rsid w:val="007F4AC8"/>
    <w:rsid w:val="00817A4C"/>
    <w:rsid w:val="00887CA1"/>
    <w:rsid w:val="00892A15"/>
    <w:rsid w:val="008B4979"/>
    <w:rsid w:val="00911C55"/>
    <w:rsid w:val="00951BDD"/>
    <w:rsid w:val="00951C93"/>
    <w:rsid w:val="0097396B"/>
    <w:rsid w:val="009907DA"/>
    <w:rsid w:val="009A2193"/>
    <w:rsid w:val="009C3BC7"/>
    <w:rsid w:val="009E38B7"/>
    <w:rsid w:val="00A04C20"/>
    <w:rsid w:val="00A4014B"/>
    <w:rsid w:val="00A408D4"/>
    <w:rsid w:val="00A56905"/>
    <w:rsid w:val="00AC0FCA"/>
    <w:rsid w:val="00AC54E4"/>
    <w:rsid w:val="00AF2132"/>
    <w:rsid w:val="00B7169C"/>
    <w:rsid w:val="00B71CCF"/>
    <w:rsid w:val="00B831C1"/>
    <w:rsid w:val="00B842DE"/>
    <w:rsid w:val="00B94A5B"/>
    <w:rsid w:val="00BB5828"/>
    <w:rsid w:val="00BC039B"/>
    <w:rsid w:val="00BE6844"/>
    <w:rsid w:val="00BF058E"/>
    <w:rsid w:val="00BF2AEA"/>
    <w:rsid w:val="00C00310"/>
    <w:rsid w:val="00C449D0"/>
    <w:rsid w:val="00C573F4"/>
    <w:rsid w:val="00C60706"/>
    <w:rsid w:val="00C66D03"/>
    <w:rsid w:val="00C67AFB"/>
    <w:rsid w:val="00C73734"/>
    <w:rsid w:val="00CD02E3"/>
    <w:rsid w:val="00CE6525"/>
    <w:rsid w:val="00D02F37"/>
    <w:rsid w:val="00D14765"/>
    <w:rsid w:val="00D25440"/>
    <w:rsid w:val="00D94194"/>
    <w:rsid w:val="00DF750E"/>
    <w:rsid w:val="00E0100E"/>
    <w:rsid w:val="00E265F3"/>
    <w:rsid w:val="00E42AFA"/>
    <w:rsid w:val="00E561B9"/>
    <w:rsid w:val="00E72916"/>
    <w:rsid w:val="00E74EE5"/>
    <w:rsid w:val="00EC48E5"/>
    <w:rsid w:val="00EF6931"/>
    <w:rsid w:val="00F3161C"/>
    <w:rsid w:val="00F36A38"/>
    <w:rsid w:val="00F66077"/>
    <w:rsid w:val="00FF626F"/>
    <w:rsid w:val="09921EAE"/>
    <w:rsid w:val="1054968D"/>
    <w:rsid w:val="219B54DD"/>
    <w:rsid w:val="44E20893"/>
    <w:rsid w:val="46FA00C6"/>
    <w:rsid w:val="4B94D293"/>
    <w:rsid w:val="56681722"/>
    <w:rsid w:val="58C9E2AB"/>
    <w:rsid w:val="67F710BE"/>
    <w:rsid w:val="71EE12A9"/>
    <w:rsid w:val="721231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434732B"/>
  <w15:docId w15:val="{7256CA55-B9EF-4137-9731-2559DB709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MS Mincho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2"/>
      <w:szCs w:val="22"/>
      <w:lang w:val="en-GB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C3BC7"/>
    <w:rPr>
      <w:color w:val="0000FF"/>
      <w:u w:val="single"/>
    </w:rPr>
  </w:style>
  <w:style w:type="paragraph" w:customStyle="1" w:styleId="Style1">
    <w:name w:val="Style1"/>
    <w:basedOn w:val="Normal"/>
    <w:autoRedefine/>
    <w:rsid w:val="009C3BC7"/>
    <w:pPr>
      <w:widowControl w:val="0"/>
      <w:autoSpaceDE w:val="0"/>
      <w:autoSpaceDN w:val="0"/>
      <w:adjustRightInd w:val="0"/>
      <w:jc w:val="center"/>
    </w:pPr>
    <w:rPr>
      <w:rFonts w:eastAsia="Batang"/>
      <w:b/>
      <w:bCs/>
      <w:color w:val="000000"/>
      <w:lang w:eastAsia="ko-KR"/>
    </w:rPr>
  </w:style>
  <w:style w:type="table" w:styleId="TableGrid">
    <w:name w:val="Table Grid"/>
    <w:basedOn w:val="TableNormal"/>
    <w:rsid w:val="009C3B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3">
    <w:name w:val="Body Text 3"/>
    <w:basedOn w:val="Normal"/>
    <w:rsid w:val="005B2209"/>
    <w:pPr>
      <w:widowControl w:val="0"/>
    </w:pPr>
    <w:rPr>
      <w:rFonts w:eastAsia="Batang"/>
      <w:snapToGrid w:val="0"/>
      <w:lang w:val="en-US" w:eastAsia="en-US"/>
    </w:rPr>
  </w:style>
  <w:style w:type="paragraph" w:styleId="Header">
    <w:name w:val="header"/>
    <w:basedOn w:val="Normal"/>
    <w:rsid w:val="005B220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5B220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B2209"/>
  </w:style>
  <w:style w:type="character" w:customStyle="1" w:styleId="FooterChar">
    <w:name w:val="Footer Char"/>
    <w:link w:val="Footer"/>
    <w:uiPriority w:val="99"/>
    <w:rsid w:val="00EF6931"/>
    <w:rPr>
      <w:rFonts w:ascii="Arial" w:hAnsi="Arial"/>
      <w:sz w:val="22"/>
      <w:szCs w:val="22"/>
      <w:lang w:val="en-GB" w:eastAsia="ja-JP"/>
    </w:rPr>
  </w:style>
  <w:style w:type="paragraph" w:styleId="BalloonText">
    <w:name w:val="Balloon Text"/>
    <w:basedOn w:val="Normal"/>
    <w:link w:val="BalloonTextChar"/>
    <w:rsid w:val="00EF693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F6931"/>
    <w:rPr>
      <w:rFonts w:ascii="Tahoma" w:hAnsi="Tahoma" w:cs="Tahoma"/>
      <w:sz w:val="16"/>
      <w:szCs w:val="16"/>
      <w:lang w:val="en-GB"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B831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ocean-ops.org/dbcp/doc/DBCP%20Strategy/DBCP%20Strategy%202022-2027.pdf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gallage@wmo.int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khotimah@wmo.int" TargetMode="Externa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CF885A40FAF34FA44F4261FBDFE623" ma:contentTypeVersion="28" ma:contentTypeDescription="Create a new document." ma:contentTypeScope="" ma:versionID="a1aa5aeb2260331005193ecdd90ccb6d">
  <xsd:schema xmlns:xsd="http://www.w3.org/2001/XMLSchema" xmlns:xs="http://www.w3.org/2001/XMLSchema" xmlns:p="http://schemas.microsoft.com/office/2006/metadata/properties" xmlns:ns1="http://schemas.microsoft.com/sharepoint/v3" xmlns:ns2="715fcdb6-58ff-4d84-993c-bb26a5b54815" xmlns:ns3="32697be0-4917-4b48-9b03-a68f538f312a" xmlns:ns4="96d886eb-95f6-47f3-bdfb-70dab5061c60" targetNamespace="http://schemas.microsoft.com/office/2006/metadata/properties" ma:root="true" ma:fieldsID="6e9ff33c800b5d1ff33468647b1a9a65" ns1:_="" ns2:_="" ns3:_="" ns4:_="">
    <xsd:import namespace="http://schemas.microsoft.com/sharepoint/v3"/>
    <xsd:import namespace="715fcdb6-58ff-4d84-993c-bb26a5b54815"/>
    <xsd:import namespace="32697be0-4917-4b48-9b03-a68f538f312a"/>
    <xsd:import namespace="96d886eb-95f6-47f3-bdfb-70dab5061c60"/>
    <xsd:element name="properties">
      <xsd:complexType>
        <xsd:sequence>
          <xsd:element name="documentManagement">
            <xsd:complexType>
              <xsd:all>
                <xsd:element ref="ns2:WMOWFApprovalStatu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  <xsd:element ref="ns3:MediaLengthInSeconds" minOccurs="0"/>
                <xsd:element ref="ns3:Link" minOccurs="0"/>
                <xsd:element ref="ns3:lcf76f155ced4ddcb4097134ff3c332f" minOccurs="0"/>
                <xsd:element ref="ns4:TaxCatchAll" minOccurs="0"/>
                <xsd:element ref="ns3:MediaServiceObjectDetectorVersions" minOccurs="0"/>
                <xsd:element ref="ns3:Notes" minOccurs="0"/>
                <xsd:element ref="ns3:MediaServiceSearchProperties" minOccurs="0"/>
                <xsd:element ref="ns3:MediaServiceBillingMetadata" minOccurs="0"/>
                <xsd:element ref="ns4:_dlc_DocId" minOccurs="0"/>
                <xsd:element ref="ns4:_dlc_DocIdUrl" minOccurs="0"/>
                <xsd:element ref="ns4:_dlc_DocIdPersistId" minOccurs="0"/>
                <xsd:element ref="ns3:_ApprovalAssignedTo" minOccurs="0"/>
                <xsd:element ref="ns3:_ApprovalRespondedBy" minOccurs="0"/>
                <xsd:element ref="ns3:_ApprovalSentBy" minOccurs="0"/>
                <xsd:element ref="ns3:_Approval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5fcdb6-58ff-4d84-993c-bb26a5b54815" elementFormDefault="qualified">
    <xsd:import namespace="http://schemas.microsoft.com/office/2006/documentManagement/types"/>
    <xsd:import namespace="http://schemas.microsoft.com/office/infopath/2007/PartnerControls"/>
    <xsd:element name="WMOWFApprovalStatus" ma:index="2" nillable="true" ma:displayName="Workflow Approval Status" ma:default="Not Submitted" ma:format="Dropdown" ma:hidden="true" ma:internalName="WMOWFApprovalStatus" ma:readOnly="false">
      <xsd:simpleType>
        <xsd:restriction base="dms:Choice">
          <xsd:enumeration value="Not Submitted"/>
          <xsd:enumeration value="Pending for Review"/>
          <xsd:enumeration value="Pending for Consolidation"/>
          <xsd:enumeration value="Pending for Approval"/>
          <xsd:enumeration value="Approved"/>
          <xsd:enumeration value="Rejected by Approver"/>
          <xsd:enumeration value="Cancelled by Requestor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697be0-4917-4b48-9b03-a68f538f31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ink" ma:index="23" nillable="true" ma:displayName="Link" ma:format="Hyperlink" ma:internalName="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92a3b380-abf6-46f2-87bb-c2c114de1c9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Notes" ma:index="28" nillable="true" ma:displayName="Notes" ma:format="Dropdown" ma:internalName="Notes">
      <xsd:simpleType>
        <xsd:restriction base="dms:Note">
          <xsd:maxLength value="255"/>
        </xsd:restriction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30" nillable="true" ma:displayName="MediaServiceBillingMetadata" ma:hidden="true" ma:internalName="MediaServiceBillingMetadata" ma:readOnly="true">
      <xsd:simpleType>
        <xsd:restriction base="dms:Note"/>
      </xsd:simpleType>
    </xsd:element>
    <xsd:element name="_ApprovalAssignedTo" ma:index="35" nillable="true" ma:displayName="Approvers" ma:list="UserInfo" ma:internalName="_ApprovalAssignedTo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ApprovalRespondedBy" ma:index="36" nillable="true" ma:displayName="Responses" ma:list="UserInfo" ma:internalName="_ApprovalRespondedBy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ApprovalSentBy" ma:index="37" nillable="true" ma:displayName="Approval Creator" ma:list="UserInfo" ma:internalName="_ApprovalSentBy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ApprovalStatus" ma:index="38" nillable="true" ma:displayName="Approval status" ma:internalName="_ApprovalStatu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d886eb-95f6-47f3-bdfb-70dab5061c6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c75f39b5-acb7-46a4-91b0-268d5cabe986}" ma:internalName="TaxCatchAll" ma:showField="CatchAllData" ma:web="96d886eb-95f6-47f3-bdfb-70dab5061c6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32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33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4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92a3b380-abf6-46f2-87bb-c2c114de1c9e" ContentTypeId="0x01" PreviousValue="false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2697be0-4917-4b48-9b03-a68f538f312a">
      <Terms xmlns="http://schemas.microsoft.com/office/infopath/2007/PartnerControls"/>
    </lcf76f155ced4ddcb4097134ff3c332f>
    <TaxCatchAll xmlns="96d886eb-95f6-47f3-bdfb-70dab5061c60" xsi:nil="true"/>
    <_ip_UnifiedCompliancePolicyUIAction xmlns="http://schemas.microsoft.com/sharepoint/v3" xsi:nil="true"/>
    <Notes xmlns="32697be0-4917-4b48-9b03-a68f538f312a" xsi:nil="true"/>
    <_ip_UnifiedCompliancePolicyProperties xmlns="http://schemas.microsoft.com/sharepoint/v3" xsi:nil="true"/>
    <Link xmlns="32697be0-4917-4b48-9b03-a68f538f312a">
      <Url xsi:nil="true"/>
      <Description xsi:nil="true"/>
    </Link>
    <WMOWFApprovalStatus xmlns="715fcdb6-58ff-4d84-993c-bb26a5b54815">Not Submitted</WMOWFApprovalStatus>
    <_dlc_DocId xmlns="96d886eb-95f6-47f3-bdfb-70dab5061c60">S424MHM3U7MM-915036128-3221744</_dlc_DocId>
    <_dlc_DocIdUrl xmlns="96d886eb-95f6-47f3-bdfb-70dab5061c60">
      <Url>https://wmoomm.sharepoint.com/sites/wmocpdb/_layouts/15/DocIdRedir.aspx?ID=S424MHM3U7MM-915036128-3221744</Url>
      <Description>S424MHM3U7MM-915036128-3221744</Description>
    </_dlc_DocIdUrl>
  </documentManagement>
</p:properties>
</file>

<file path=customXml/itemProps1.xml><?xml version="1.0" encoding="utf-8"?>
<ds:datastoreItem xmlns:ds="http://schemas.openxmlformats.org/officeDocument/2006/customXml" ds:itemID="{753CDF20-CBA5-4A51-B223-7B5BF882C04D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EDD16184-53AD-4897-AC26-A34A41B8D9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5fcdb6-58ff-4d84-993c-bb26a5b54815"/>
    <ds:schemaRef ds:uri="32697be0-4917-4b48-9b03-a68f538f312a"/>
    <ds:schemaRef ds:uri="96d886eb-95f6-47f3-bdfb-70dab5061c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0466DB4-03F2-45A3-AC6D-97703B1BFA3A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AE8CDDE8-6CA9-4BDC-AF6F-F311BCA019DB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3301022-B4BA-4188-8564-6B097A4365DD}">
  <ds:schemaRefs>
    <ds:schemaRef ds:uri="http://schemas.microsoft.com/office/2006/metadata/properties"/>
    <ds:schemaRef ds:uri="http://schemas.microsoft.com/office/infopath/2007/PartnerControls"/>
    <ds:schemaRef ds:uri="c1a465f0-9ed0-43de-8189-a8c6f1075a5f"/>
    <ds:schemaRef ds:uri="1b00f30f-36d4-4fa1-aff8-52ec48b6e084"/>
    <ds:schemaRef ds:uri="32697be0-4917-4b48-9b03-a68f538f312a"/>
    <ds:schemaRef ds:uri="96d886eb-95f6-47f3-bdfb-70dab5061c60"/>
    <ds:schemaRef ds:uri="http://schemas.microsoft.com/sharepoint/v3"/>
    <ds:schemaRef ds:uri="715fcdb6-58ff-4d84-993c-bb26a5b54815"/>
  </ds:schemaRefs>
</ds:datastoreItem>
</file>

<file path=docMetadata/LabelInfo.xml><?xml version="1.0" encoding="utf-8"?>
<clbl:labelList xmlns:clbl="http://schemas.microsoft.com/office/2020/mipLabelMetadata">
  <clbl:label id="{e962d134-526b-49fe-8fc7-dd80537250d0}" enabled="1" method="Standard" siteId="{eaa6be54-4687-40c4-9827-c044bd8e8d3c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339</Words>
  <Characters>2337</Characters>
  <Application>Microsoft Office Word</Application>
  <DocSecurity>0</DocSecurity>
  <Lines>19</Lines>
  <Paragraphs>5</Paragraphs>
  <ScaleCrop>false</ScaleCrop>
  <Company>WMO</Company>
  <LinksUpToDate>false</LinksUpToDate>
  <CharactersWithSpaces>2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BCP-30 INF. 8</dc:title>
  <dc:subject>Report by the Action Groups</dc:subject>
  <dc:creator>Etienne Charpentier</dc:creator>
  <cp:lastModifiedBy>Mia Khusnul Khotimah</cp:lastModifiedBy>
  <cp:revision>9</cp:revision>
  <dcterms:created xsi:type="dcterms:W3CDTF">2025-09-03T13:36:00Z</dcterms:created>
  <dcterms:modified xsi:type="dcterms:W3CDTF">2025-09-03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CF885A40FAF34FA44F4261FBDFE623</vt:lpwstr>
  </property>
  <property fmtid="{D5CDD505-2E9C-101B-9397-08002B2CF9AE}" pid="3" name="MediaServiceImageTags">
    <vt:lpwstr/>
  </property>
  <property fmtid="{D5CDD505-2E9C-101B-9397-08002B2CF9AE}" pid="4" name="GrammarlyDocumentId">
    <vt:lpwstr>4608c1517dbd401002cd0cb6eae5f0703df706b061446bb48edb4f84a37c3915</vt:lpwstr>
  </property>
  <property fmtid="{D5CDD505-2E9C-101B-9397-08002B2CF9AE}" pid="5" name="_dlc_DocIdItemGuid">
    <vt:lpwstr>867aefa6-7f36-40e7-a5a1-3d677d3f9b0e</vt:lpwstr>
  </property>
</Properties>
</file>